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E3A2A4" w14:textId="72EA505D" w:rsidR="00C565F4" w:rsidRPr="00E818AC" w:rsidRDefault="009F1DD6" w:rsidP="00D1433D">
      <w:pPr>
        <w:spacing w:line="276" w:lineRule="auto"/>
        <w:jc w:val="center"/>
        <w:rPr>
          <w:b/>
          <w:sz w:val="48"/>
          <w:szCs w:val="48"/>
        </w:rPr>
      </w:pPr>
      <w:r w:rsidRPr="00E818AC">
        <w:rPr>
          <w:b/>
          <w:sz w:val="48"/>
          <w:szCs w:val="48"/>
        </w:rPr>
        <w:t>Elusio TTD</w:t>
      </w:r>
    </w:p>
    <w:p w14:paraId="1B5413E2" w14:textId="7AF0A279" w:rsidR="00FB3CC8" w:rsidRPr="00E818AC" w:rsidRDefault="00E0705F" w:rsidP="00815D20">
      <w:pPr>
        <w:spacing w:after="0" w:line="360" w:lineRule="auto"/>
        <w:rPr>
          <w:b/>
          <w:bCs/>
          <w:sz w:val="24"/>
          <w:szCs w:val="24"/>
        </w:rPr>
      </w:pPr>
      <w:r w:rsidRPr="00E818AC">
        <w:rPr>
          <w:sz w:val="24"/>
          <w:szCs w:val="24"/>
          <w:highlight w:val="green"/>
        </w:rPr>
        <w:t xml:space="preserve">GITHUB WIKI = MAKE CUSTOM SIDEBAR = </w:t>
      </w:r>
      <w:hyperlink r:id="rId5" w:history="1">
        <w:r w:rsidRPr="00E818AC">
          <w:rPr>
            <w:rStyle w:val="Hyperlink"/>
            <w:sz w:val="24"/>
            <w:szCs w:val="24"/>
            <w:highlight w:val="green"/>
          </w:rPr>
          <w:t>https://github.com/adriantanasa/github-wiki-sidebar/wiki</w:t>
        </w:r>
      </w:hyperlink>
      <w:r w:rsidR="00FB3CC8" w:rsidRPr="00E818AC">
        <w:rPr>
          <w:b/>
          <w:bCs/>
          <w:sz w:val="24"/>
          <w:szCs w:val="24"/>
        </w:rPr>
        <w:br/>
      </w:r>
    </w:p>
    <w:p w14:paraId="48F0EB58" w14:textId="3CAEAEC9" w:rsidR="00FB3571" w:rsidRPr="00C41846" w:rsidRDefault="00FB3571" w:rsidP="00E0705F">
      <w:pPr>
        <w:spacing w:after="0" w:line="360" w:lineRule="auto"/>
        <w:rPr>
          <w:b/>
          <w:bCs/>
          <w:sz w:val="24"/>
          <w:szCs w:val="24"/>
        </w:rPr>
      </w:pPr>
      <w:r w:rsidRPr="00C41846">
        <w:rPr>
          <w:b/>
          <w:bCs/>
          <w:sz w:val="24"/>
          <w:szCs w:val="24"/>
        </w:rPr>
        <w:t>MainMenu = More settings</w:t>
      </w:r>
    </w:p>
    <w:p w14:paraId="63FAE321" w14:textId="2AE86525" w:rsidR="00E0705F" w:rsidRPr="00E818AC" w:rsidRDefault="00E0705F" w:rsidP="00E0705F">
      <w:pPr>
        <w:spacing w:after="0" w:line="360" w:lineRule="auto"/>
        <w:rPr>
          <w:sz w:val="24"/>
          <w:szCs w:val="24"/>
        </w:rPr>
      </w:pPr>
    </w:p>
    <w:p w14:paraId="49ACFB40" w14:textId="77777777" w:rsidR="00E0705F" w:rsidRPr="00E818AC" w:rsidRDefault="00E0705F" w:rsidP="00E0705F">
      <w:pPr>
        <w:spacing w:after="0" w:line="360" w:lineRule="auto"/>
        <w:rPr>
          <w:b/>
          <w:bCs/>
          <w:sz w:val="24"/>
          <w:szCs w:val="24"/>
        </w:rPr>
      </w:pPr>
      <w:r w:rsidRPr="00E818AC">
        <w:rPr>
          <w:b/>
          <w:bCs/>
          <w:sz w:val="24"/>
          <w:szCs w:val="24"/>
        </w:rPr>
        <w:t>Items</w:t>
      </w:r>
    </w:p>
    <w:p w14:paraId="736273E2" w14:textId="77777777" w:rsidR="00E0705F" w:rsidRPr="00E818AC" w:rsidRDefault="00E0705F" w:rsidP="00E0705F">
      <w:pPr>
        <w:pStyle w:val="ListParagraph"/>
        <w:numPr>
          <w:ilvl w:val="0"/>
          <w:numId w:val="47"/>
        </w:numPr>
        <w:spacing w:after="0" w:line="360" w:lineRule="auto"/>
        <w:rPr>
          <w:sz w:val="24"/>
          <w:szCs w:val="24"/>
        </w:rPr>
      </w:pPr>
      <w:r w:rsidRPr="00E818AC">
        <w:rPr>
          <w:sz w:val="24"/>
          <w:szCs w:val="24"/>
        </w:rPr>
        <w:t>Redesign item grab</w:t>
      </w:r>
    </w:p>
    <w:p w14:paraId="09901AE0" w14:textId="04AB1C46" w:rsidR="00E0705F" w:rsidRPr="00E818AC" w:rsidRDefault="00E0705F" w:rsidP="00E0705F">
      <w:pPr>
        <w:pStyle w:val="ListParagraph"/>
        <w:numPr>
          <w:ilvl w:val="1"/>
          <w:numId w:val="47"/>
        </w:numPr>
        <w:spacing w:after="0" w:line="360" w:lineRule="auto"/>
        <w:rPr>
          <w:sz w:val="24"/>
          <w:szCs w:val="24"/>
        </w:rPr>
      </w:pPr>
      <w:r w:rsidRPr="00E818AC">
        <w:rPr>
          <w:sz w:val="24"/>
          <w:szCs w:val="24"/>
        </w:rPr>
        <w:t>When over/close to item= bring up popup automatically :  Ehecatl: &lt;desc&gt;  Pickup = A for Accept, D for decline</w:t>
      </w:r>
    </w:p>
    <w:p w14:paraId="1B1778C7" w14:textId="77777777" w:rsidR="00E0705F" w:rsidRPr="00E818AC" w:rsidRDefault="00E0705F" w:rsidP="00E0705F">
      <w:pPr>
        <w:pStyle w:val="ListParagraph"/>
        <w:numPr>
          <w:ilvl w:val="0"/>
          <w:numId w:val="47"/>
        </w:numPr>
        <w:spacing w:after="0" w:line="360" w:lineRule="auto"/>
        <w:rPr>
          <w:sz w:val="24"/>
          <w:szCs w:val="24"/>
        </w:rPr>
      </w:pPr>
      <w:r w:rsidRPr="00E818AC">
        <w:rPr>
          <w:sz w:val="24"/>
          <w:szCs w:val="24"/>
        </w:rPr>
        <w:t>Inventory</w:t>
      </w:r>
    </w:p>
    <w:p w14:paraId="6E81366B" w14:textId="77777777" w:rsidR="00E0705F" w:rsidRPr="00E818AC" w:rsidRDefault="00E0705F" w:rsidP="00E0705F">
      <w:pPr>
        <w:pStyle w:val="ListParagraph"/>
        <w:numPr>
          <w:ilvl w:val="0"/>
          <w:numId w:val="47"/>
        </w:numPr>
        <w:spacing w:after="0" w:line="360" w:lineRule="auto"/>
        <w:ind w:left="1080"/>
        <w:rPr>
          <w:sz w:val="24"/>
          <w:szCs w:val="24"/>
        </w:rPr>
      </w:pPr>
      <w:r w:rsidRPr="00E818AC">
        <w:rPr>
          <w:sz w:val="24"/>
          <w:szCs w:val="24"/>
        </w:rPr>
        <w:t>Refine item description mechanic</w:t>
      </w:r>
    </w:p>
    <w:p w14:paraId="6E1195B0" w14:textId="77777777" w:rsidR="00E0705F" w:rsidRPr="00E818AC" w:rsidRDefault="00E0705F" w:rsidP="00E0705F">
      <w:pPr>
        <w:pStyle w:val="ListParagraph"/>
        <w:numPr>
          <w:ilvl w:val="0"/>
          <w:numId w:val="47"/>
        </w:numPr>
        <w:ind w:left="1080"/>
        <w:rPr>
          <w:sz w:val="24"/>
          <w:szCs w:val="24"/>
        </w:rPr>
      </w:pPr>
      <w:r w:rsidRPr="00E818AC">
        <w:rPr>
          <w:sz w:val="24"/>
          <w:szCs w:val="24"/>
        </w:rPr>
        <w:t xml:space="preserve">Redesign item use to = </w:t>
      </w:r>
    </w:p>
    <w:p w14:paraId="33A873A7" w14:textId="17169F9F" w:rsidR="00E0705F" w:rsidRPr="00E818AC" w:rsidRDefault="00E0705F" w:rsidP="00E0705F">
      <w:pPr>
        <w:pStyle w:val="ListParagraph"/>
        <w:numPr>
          <w:ilvl w:val="0"/>
          <w:numId w:val="47"/>
        </w:numPr>
        <w:spacing w:after="0" w:line="360" w:lineRule="auto"/>
        <w:ind w:left="1080"/>
        <w:rPr>
          <w:sz w:val="24"/>
          <w:szCs w:val="24"/>
        </w:rPr>
      </w:pPr>
      <w:r w:rsidRPr="00E818AC">
        <w:rPr>
          <w:sz w:val="24"/>
          <w:szCs w:val="24"/>
        </w:rPr>
        <w:t>When you click, ignore input, transition to actual game, draw item in front of alien (need to save last movement direction), keep item in front, play buzzer sound when fail, play itemspecific  sound when success + emit particles, accept input again</w:t>
      </w:r>
    </w:p>
    <w:p w14:paraId="58D87457" w14:textId="46FBB849" w:rsidR="00E0705F" w:rsidRPr="00E818AC" w:rsidRDefault="00E0705F" w:rsidP="00E0705F">
      <w:pPr>
        <w:pStyle w:val="ListParagraph"/>
        <w:numPr>
          <w:ilvl w:val="1"/>
          <w:numId w:val="47"/>
        </w:numPr>
        <w:spacing w:after="0" w:line="360" w:lineRule="auto"/>
        <w:rPr>
          <w:sz w:val="24"/>
          <w:szCs w:val="24"/>
        </w:rPr>
      </w:pPr>
      <w:r w:rsidRPr="00E818AC">
        <w:rPr>
          <w:sz w:val="24"/>
          <w:szCs w:val="24"/>
        </w:rPr>
        <w:t>When item has not been seen yet</w:t>
      </w:r>
      <w:r w:rsidRPr="00E818AC">
        <w:rPr>
          <w:sz w:val="24"/>
          <w:szCs w:val="24"/>
        </w:rPr>
        <w:t xml:space="preserve"> in inventory</w:t>
      </w:r>
      <w:r w:rsidRPr="00E818AC">
        <w:rPr>
          <w:sz w:val="24"/>
          <w:szCs w:val="24"/>
        </w:rPr>
        <w:t xml:space="preserve"> = Change inventory button to one with light bulb</w:t>
      </w:r>
    </w:p>
    <w:p w14:paraId="59F64C42" w14:textId="77777777" w:rsidR="00E0705F" w:rsidRPr="00E818AC" w:rsidRDefault="00E0705F" w:rsidP="00E0705F">
      <w:pPr>
        <w:pStyle w:val="ListParagraph"/>
        <w:numPr>
          <w:ilvl w:val="0"/>
          <w:numId w:val="47"/>
        </w:numPr>
        <w:spacing w:after="0" w:line="360" w:lineRule="auto"/>
        <w:ind w:left="1080"/>
        <w:rPr>
          <w:sz w:val="24"/>
          <w:szCs w:val="24"/>
        </w:rPr>
      </w:pPr>
    </w:p>
    <w:p w14:paraId="307D1575" w14:textId="77777777" w:rsidR="00E0705F" w:rsidRPr="00E818AC" w:rsidRDefault="00E0705F" w:rsidP="00E0705F">
      <w:pPr>
        <w:spacing w:after="0" w:line="360" w:lineRule="auto"/>
        <w:rPr>
          <w:sz w:val="24"/>
          <w:szCs w:val="24"/>
        </w:rPr>
      </w:pPr>
    </w:p>
    <w:p w14:paraId="1E9505C2" w14:textId="77777777" w:rsidR="00E0705F" w:rsidRPr="00E818AC" w:rsidRDefault="00E0705F" w:rsidP="00E0705F">
      <w:pPr>
        <w:spacing w:after="0" w:line="360" w:lineRule="auto"/>
        <w:rPr>
          <w:sz w:val="24"/>
          <w:szCs w:val="24"/>
        </w:rPr>
      </w:pPr>
    </w:p>
    <w:p w14:paraId="371BB22F" w14:textId="77777777" w:rsidR="00FB3571" w:rsidRPr="00E818AC" w:rsidRDefault="00FB3571" w:rsidP="00E0705F">
      <w:pPr>
        <w:spacing w:after="0" w:line="360" w:lineRule="auto"/>
        <w:rPr>
          <w:b/>
          <w:bCs/>
          <w:sz w:val="24"/>
          <w:szCs w:val="24"/>
        </w:rPr>
      </w:pPr>
      <w:r w:rsidRPr="00E818AC">
        <w:rPr>
          <w:b/>
          <w:bCs/>
          <w:sz w:val="24"/>
          <w:szCs w:val="24"/>
        </w:rPr>
        <w:t>Map</w:t>
      </w:r>
    </w:p>
    <w:p w14:paraId="55C66E71" w14:textId="77777777" w:rsidR="00FB3571" w:rsidRPr="00E818AC" w:rsidRDefault="00FB3571" w:rsidP="00E0705F">
      <w:pPr>
        <w:pStyle w:val="ListParagraph"/>
        <w:numPr>
          <w:ilvl w:val="0"/>
          <w:numId w:val="45"/>
        </w:numPr>
        <w:spacing w:after="0" w:line="360" w:lineRule="auto"/>
        <w:rPr>
          <w:sz w:val="24"/>
          <w:szCs w:val="24"/>
        </w:rPr>
      </w:pPr>
      <w:r w:rsidRPr="00E818AC">
        <w:rPr>
          <w:sz w:val="24"/>
          <w:szCs w:val="24"/>
        </w:rPr>
        <w:t>Perfect collision system by adding code that checks whether player has somehow gotten inside blocked tile, and moving them out if so</w:t>
      </w:r>
    </w:p>
    <w:p w14:paraId="0C5BEBB1" w14:textId="77777777" w:rsidR="00FB3CC8" w:rsidRPr="00E818AC" w:rsidRDefault="00FB3571" w:rsidP="00E0705F">
      <w:pPr>
        <w:pStyle w:val="ListParagraph"/>
        <w:numPr>
          <w:ilvl w:val="0"/>
          <w:numId w:val="45"/>
        </w:numPr>
        <w:spacing w:after="0" w:line="360" w:lineRule="auto"/>
        <w:rPr>
          <w:sz w:val="24"/>
          <w:szCs w:val="24"/>
        </w:rPr>
      </w:pPr>
      <w:r w:rsidRPr="00E818AC">
        <w:rPr>
          <w:sz w:val="24"/>
          <w:szCs w:val="24"/>
        </w:rPr>
        <w:t>Draw layer by layer, and use JProfiler to find issue</w:t>
      </w:r>
    </w:p>
    <w:p w14:paraId="2E39F22C" w14:textId="5B4A6664" w:rsidR="00E0705F" w:rsidRDefault="00E0705F" w:rsidP="00E0705F">
      <w:pPr>
        <w:pStyle w:val="ListParagraph"/>
        <w:numPr>
          <w:ilvl w:val="0"/>
          <w:numId w:val="45"/>
        </w:numPr>
        <w:rPr>
          <w:sz w:val="24"/>
          <w:szCs w:val="24"/>
        </w:rPr>
      </w:pPr>
      <w:r w:rsidRPr="00E818AC">
        <w:rPr>
          <w:sz w:val="24"/>
          <w:szCs w:val="24"/>
        </w:rPr>
        <w:t>INCREASE AREA FOR LIMESTONE OBSTACLE</w:t>
      </w:r>
    </w:p>
    <w:p w14:paraId="5046F4F3" w14:textId="29081E86" w:rsidR="00803432" w:rsidRPr="00803432" w:rsidRDefault="00803432" w:rsidP="00E0705F">
      <w:pPr>
        <w:pStyle w:val="ListParagraph"/>
        <w:numPr>
          <w:ilvl w:val="0"/>
          <w:numId w:val="45"/>
        </w:numPr>
        <w:rPr>
          <w:sz w:val="24"/>
          <w:szCs w:val="24"/>
        </w:rPr>
      </w:pPr>
      <w:r w:rsidRPr="00E818AC">
        <w:rPr>
          <w:b/>
          <w:sz w:val="24"/>
          <w:szCs w:val="24"/>
        </w:rPr>
        <w:t>Special Ice Area</w:t>
      </w:r>
    </w:p>
    <w:p w14:paraId="3787C5E9" w14:textId="7FC8A565" w:rsidR="00803432" w:rsidRPr="00803432" w:rsidRDefault="00803432" w:rsidP="00803432">
      <w:pPr>
        <w:pStyle w:val="ListParagraph"/>
        <w:numPr>
          <w:ilvl w:val="1"/>
          <w:numId w:val="45"/>
        </w:numPr>
        <w:rPr>
          <w:sz w:val="24"/>
          <w:szCs w:val="24"/>
        </w:rPr>
      </w:pPr>
      <w:r>
        <w:rPr>
          <w:b/>
          <w:sz w:val="24"/>
          <w:szCs w:val="24"/>
        </w:rPr>
        <w:t>Movement slides like poke gym</w:t>
      </w:r>
    </w:p>
    <w:p w14:paraId="3CBB1E60" w14:textId="77777777" w:rsidR="00803432" w:rsidRPr="00803432" w:rsidRDefault="00803432" w:rsidP="00803432">
      <w:pPr>
        <w:pStyle w:val="ListParagraph"/>
        <w:numPr>
          <w:ilvl w:val="1"/>
          <w:numId w:val="45"/>
        </w:numPr>
        <w:spacing w:line="276" w:lineRule="auto"/>
        <w:rPr>
          <w:sz w:val="24"/>
          <w:szCs w:val="24"/>
        </w:rPr>
      </w:pPr>
      <w:r w:rsidRPr="00803432">
        <w:rPr>
          <w:sz w:val="24"/>
          <w:szCs w:val="24"/>
        </w:rPr>
        <w:t>When you destroy dead trees, and you go on big ice square, you get cold</w:t>
      </w:r>
    </w:p>
    <w:p w14:paraId="71891CF1" w14:textId="77777777" w:rsidR="00803432" w:rsidRPr="00803432" w:rsidRDefault="00803432" w:rsidP="00803432">
      <w:pPr>
        <w:pStyle w:val="ListParagraph"/>
        <w:numPr>
          <w:ilvl w:val="1"/>
          <w:numId w:val="45"/>
        </w:numPr>
        <w:spacing w:line="276" w:lineRule="auto"/>
        <w:rPr>
          <w:sz w:val="24"/>
          <w:szCs w:val="24"/>
        </w:rPr>
      </w:pPr>
      <w:r w:rsidRPr="00803432">
        <w:rPr>
          <w:sz w:val="24"/>
          <w:szCs w:val="24"/>
        </w:rPr>
        <w:t xml:space="preserve">There is a cold meter that rises </w:t>
      </w:r>
    </w:p>
    <w:p w14:paraId="3428421D" w14:textId="77777777" w:rsidR="00803432" w:rsidRPr="00803432" w:rsidRDefault="00803432" w:rsidP="00803432">
      <w:pPr>
        <w:pStyle w:val="ListParagraph"/>
        <w:numPr>
          <w:ilvl w:val="1"/>
          <w:numId w:val="45"/>
        </w:numPr>
        <w:spacing w:line="276" w:lineRule="auto"/>
        <w:rPr>
          <w:sz w:val="24"/>
          <w:szCs w:val="24"/>
        </w:rPr>
      </w:pPr>
      <w:r w:rsidRPr="00803432">
        <w:rPr>
          <w:sz w:val="24"/>
          <w:szCs w:val="24"/>
        </w:rPr>
        <w:t>If it reaches maximum, you become an somewhat transparent icetile with an alien underneath</w:t>
      </w:r>
    </w:p>
    <w:p w14:paraId="077D100E" w14:textId="77777777" w:rsidR="00803432" w:rsidRPr="00803432" w:rsidRDefault="00803432" w:rsidP="00803432">
      <w:pPr>
        <w:pStyle w:val="ListParagraph"/>
        <w:numPr>
          <w:ilvl w:val="1"/>
          <w:numId w:val="45"/>
        </w:numPr>
        <w:spacing w:line="276" w:lineRule="auto"/>
        <w:rPr>
          <w:sz w:val="24"/>
          <w:szCs w:val="24"/>
        </w:rPr>
      </w:pPr>
      <w:r w:rsidRPr="00803432">
        <w:rPr>
          <w:sz w:val="24"/>
          <w:szCs w:val="24"/>
        </w:rPr>
        <w:t xml:space="preserve">You move very slowly </w:t>
      </w:r>
    </w:p>
    <w:p w14:paraId="63DDA16E" w14:textId="7036DAB8" w:rsidR="00803432" w:rsidRDefault="00803432" w:rsidP="00803432">
      <w:pPr>
        <w:pStyle w:val="ListParagraph"/>
        <w:numPr>
          <w:ilvl w:val="1"/>
          <w:numId w:val="45"/>
        </w:numPr>
        <w:spacing w:line="276" w:lineRule="auto"/>
        <w:rPr>
          <w:sz w:val="24"/>
          <w:szCs w:val="24"/>
        </w:rPr>
      </w:pPr>
      <w:r w:rsidRPr="00803432">
        <w:rPr>
          <w:sz w:val="24"/>
          <w:szCs w:val="24"/>
        </w:rPr>
        <w:t>Only way</w:t>
      </w:r>
    </w:p>
    <w:p w14:paraId="0371C0DB" w14:textId="61B6497F" w:rsidR="00C41846" w:rsidRPr="00803432" w:rsidRDefault="00C41846" w:rsidP="00803432">
      <w:pPr>
        <w:pStyle w:val="ListParagraph"/>
        <w:numPr>
          <w:ilvl w:val="1"/>
          <w:numId w:val="45"/>
        </w:numPr>
        <w:spacing w:line="276" w:lineRule="auto"/>
        <w:rPr>
          <w:sz w:val="24"/>
          <w:szCs w:val="24"/>
        </w:rPr>
      </w:pPr>
      <w:r>
        <w:rPr>
          <w:sz w:val="24"/>
          <w:szCs w:val="24"/>
        </w:rPr>
        <w:t>You can only verse dragon as a ice cube</w:t>
      </w:r>
    </w:p>
    <w:p w14:paraId="00F896EA" w14:textId="3F3BCA21" w:rsidR="00FB3CC8" w:rsidRPr="00E818AC" w:rsidRDefault="00FB3CC8" w:rsidP="00FB3CC8">
      <w:pPr>
        <w:spacing w:after="0" w:line="360" w:lineRule="auto"/>
        <w:rPr>
          <w:sz w:val="24"/>
          <w:szCs w:val="24"/>
        </w:rPr>
      </w:pPr>
    </w:p>
    <w:p w14:paraId="12384DF4" w14:textId="77777777" w:rsidR="00FB3CC8" w:rsidRPr="00E818AC" w:rsidRDefault="00FB3CC8" w:rsidP="00E818AC">
      <w:pPr>
        <w:spacing w:after="0" w:line="360" w:lineRule="auto"/>
        <w:rPr>
          <w:b/>
          <w:bCs/>
          <w:sz w:val="24"/>
          <w:szCs w:val="24"/>
        </w:rPr>
      </w:pPr>
      <w:r w:rsidRPr="00E818AC">
        <w:rPr>
          <w:b/>
          <w:bCs/>
          <w:sz w:val="24"/>
          <w:szCs w:val="24"/>
        </w:rPr>
        <w:t>Intro and tutorial</w:t>
      </w:r>
    </w:p>
    <w:p w14:paraId="151341EA" w14:textId="77777777" w:rsidR="00FB3CC8" w:rsidRPr="00E818AC" w:rsidRDefault="00FB3CC8" w:rsidP="00E818AC">
      <w:pPr>
        <w:pStyle w:val="ListParagraph"/>
        <w:numPr>
          <w:ilvl w:val="0"/>
          <w:numId w:val="45"/>
        </w:numPr>
        <w:spacing w:after="0" w:line="360" w:lineRule="auto"/>
        <w:rPr>
          <w:sz w:val="24"/>
          <w:szCs w:val="24"/>
        </w:rPr>
      </w:pPr>
      <w:r w:rsidRPr="00E818AC">
        <w:rPr>
          <w:sz w:val="24"/>
          <w:szCs w:val="24"/>
        </w:rPr>
        <w:t>Start black</w:t>
      </w:r>
    </w:p>
    <w:p w14:paraId="1ED4714C" w14:textId="77777777" w:rsidR="00FB3CC8" w:rsidRPr="00E818AC" w:rsidRDefault="00FB3CC8" w:rsidP="00E818AC">
      <w:pPr>
        <w:pStyle w:val="ListParagraph"/>
        <w:numPr>
          <w:ilvl w:val="0"/>
          <w:numId w:val="45"/>
        </w:numPr>
        <w:spacing w:after="0" w:line="360" w:lineRule="auto"/>
        <w:rPr>
          <w:sz w:val="24"/>
          <w:szCs w:val="24"/>
        </w:rPr>
      </w:pPr>
      <w:r w:rsidRPr="00E818AC">
        <w:rPr>
          <w:sz w:val="24"/>
          <w:szCs w:val="24"/>
        </w:rPr>
        <w:t xml:space="preserve">A big crashing sound is heard. </w:t>
      </w:r>
    </w:p>
    <w:p w14:paraId="570B286E" w14:textId="77777777" w:rsidR="00FB3CC8" w:rsidRPr="00E818AC" w:rsidRDefault="00FB3CC8" w:rsidP="00E818AC">
      <w:pPr>
        <w:pStyle w:val="ListParagraph"/>
        <w:numPr>
          <w:ilvl w:val="0"/>
          <w:numId w:val="45"/>
        </w:numPr>
        <w:spacing w:after="0" w:line="360" w:lineRule="auto"/>
        <w:rPr>
          <w:sz w:val="24"/>
          <w:szCs w:val="24"/>
        </w:rPr>
      </w:pPr>
      <w:r w:rsidRPr="00E818AC">
        <w:rPr>
          <w:sz w:val="24"/>
          <w:szCs w:val="24"/>
        </w:rPr>
        <w:t>The screen slowly fades from black into a scene.</w:t>
      </w:r>
    </w:p>
    <w:p w14:paraId="621AEA29" w14:textId="77777777" w:rsidR="00FB3CC8" w:rsidRPr="00E818AC" w:rsidRDefault="00FB3CC8" w:rsidP="00E818AC">
      <w:pPr>
        <w:pStyle w:val="ListParagraph"/>
        <w:numPr>
          <w:ilvl w:val="0"/>
          <w:numId w:val="45"/>
        </w:numPr>
        <w:spacing w:after="0" w:line="360" w:lineRule="auto"/>
        <w:rPr>
          <w:sz w:val="24"/>
          <w:szCs w:val="24"/>
        </w:rPr>
      </w:pPr>
      <w:r w:rsidRPr="00E818AC">
        <w:rPr>
          <w:sz w:val="24"/>
          <w:szCs w:val="24"/>
        </w:rPr>
        <w:t>Give info piece by piece, Discovers</w:t>
      </w:r>
    </w:p>
    <w:p w14:paraId="3D961DCE" w14:textId="77777777" w:rsidR="00FB3CC8" w:rsidRPr="00E818AC" w:rsidRDefault="00FB3CC8" w:rsidP="00E818AC">
      <w:pPr>
        <w:pStyle w:val="ListParagraph"/>
        <w:numPr>
          <w:ilvl w:val="0"/>
          <w:numId w:val="45"/>
        </w:numPr>
        <w:spacing w:after="0" w:line="360" w:lineRule="auto"/>
        <w:rPr>
          <w:sz w:val="24"/>
          <w:szCs w:val="24"/>
        </w:rPr>
      </w:pPr>
      <w:r w:rsidRPr="00E818AC">
        <w:rPr>
          <w:sz w:val="24"/>
          <w:szCs w:val="24"/>
        </w:rPr>
        <w:t>Nagual turns to Ehecatl</w:t>
      </w:r>
    </w:p>
    <w:p w14:paraId="5928B8AD" w14:textId="6387E792" w:rsidR="00FB3571" w:rsidRPr="00C41846" w:rsidRDefault="00FB3CC8" w:rsidP="00FC4299">
      <w:pPr>
        <w:pStyle w:val="ListParagraph"/>
        <w:numPr>
          <w:ilvl w:val="0"/>
          <w:numId w:val="45"/>
        </w:numPr>
        <w:spacing w:after="0" w:line="360" w:lineRule="auto"/>
        <w:rPr>
          <w:sz w:val="24"/>
          <w:szCs w:val="24"/>
        </w:rPr>
      </w:pPr>
      <w:r w:rsidRPr="00E818AC">
        <w:rPr>
          <w:sz w:val="24"/>
          <w:szCs w:val="24"/>
        </w:rPr>
        <w:t xml:space="preserve">Gun: as item tutorial, ehecatl help, new player sprite, darkens environs </w:t>
      </w:r>
    </w:p>
    <w:p w14:paraId="3BD1874F" w14:textId="68480A64" w:rsidR="00FC4299" w:rsidRPr="00E818AC" w:rsidRDefault="00FC4299" w:rsidP="00FC4299">
      <w:pPr>
        <w:spacing w:after="0" w:line="360" w:lineRule="auto"/>
        <w:rPr>
          <w:sz w:val="24"/>
          <w:szCs w:val="24"/>
        </w:rPr>
      </w:pPr>
    </w:p>
    <w:p w14:paraId="75B29CFE" w14:textId="61BFE89C" w:rsidR="00E0705F" w:rsidRPr="00E818AC" w:rsidRDefault="002D2E5F" w:rsidP="002D2E5F">
      <w:pPr>
        <w:spacing w:after="0" w:line="360" w:lineRule="auto"/>
        <w:rPr>
          <w:sz w:val="24"/>
          <w:szCs w:val="24"/>
        </w:rPr>
      </w:pPr>
      <w:r>
        <w:rPr>
          <w:sz w:val="24"/>
          <w:szCs w:val="24"/>
        </w:rPr>
        <w:t>At certain checkpoints, s</w:t>
      </w:r>
      <w:r w:rsidR="00E0705F" w:rsidRPr="00E818AC">
        <w:rPr>
          <w:noProof/>
          <w:sz w:val="24"/>
          <w:szCs w:val="24"/>
        </w:rPr>
        <w:t>ave game state into file</w:t>
      </w:r>
    </w:p>
    <w:p w14:paraId="2DADB301" w14:textId="77777777" w:rsidR="00FC4299" w:rsidRPr="00E818AC" w:rsidRDefault="00FC4299" w:rsidP="00FC4299">
      <w:pPr>
        <w:spacing w:after="0" w:line="360" w:lineRule="auto"/>
        <w:rPr>
          <w:sz w:val="24"/>
          <w:szCs w:val="24"/>
        </w:rPr>
      </w:pPr>
    </w:p>
    <w:p w14:paraId="50875B99" w14:textId="77777777" w:rsidR="00E0705F" w:rsidRPr="00C41846" w:rsidRDefault="00E0705F" w:rsidP="00C41846">
      <w:pPr>
        <w:rPr>
          <w:sz w:val="24"/>
          <w:szCs w:val="24"/>
        </w:rPr>
      </w:pPr>
      <w:r w:rsidRPr="00C41846">
        <w:rPr>
          <w:sz w:val="24"/>
          <w:szCs w:val="24"/>
        </w:rPr>
        <w:t>Prevent ship from disappearing!, only items should go</w:t>
      </w:r>
    </w:p>
    <w:p w14:paraId="385AC66F" w14:textId="77777777" w:rsidR="00C41846" w:rsidRDefault="00C41846" w:rsidP="00C41846">
      <w:pPr>
        <w:rPr>
          <w:sz w:val="24"/>
          <w:szCs w:val="24"/>
        </w:rPr>
      </w:pPr>
    </w:p>
    <w:p w14:paraId="73D1DC6A" w14:textId="4C67775B" w:rsidR="00E0705F" w:rsidRPr="00C41846" w:rsidRDefault="00E0705F" w:rsidP="00C41846">
      <w:pPr>
        <w:rPr>
          <w:sz w:val="24"/>
          <w:szCs w:val="24"/>
        </w:rPr>
      </w:pPr>
      <w:r w:rsidRPr="00C41846">
        <w:rPr>
          <w:sz w:val="24"/>
          <w:szCs w:val="24"/>
        </w:rPr>
        <w:t>At end of game, make ship exhaust have particles coming out</w:t>
      </w:r>
    </w:p>
    <w:p w14:paraId="42D4C2C3" w14:textId="4EBF3BF2" w:rsidR="00864246" w:rsidRDefault="00864246" w:rsidP="00A2014A">
      <w:pPr>
        <w:rPr>
          <w:rStyle w:val="Hyperlink"/>
          <w:sz w:val="24"/>
          <w:szCs w:val="24"/>
        </w:rPr>
      </w:pPr>
    </w:p>
    <w:p w14:paraId="196B9BF7" w14:textId="504B1F88" w:rsidR="00C41846" w:rsidRDefault="00C41846" w:rsidP="00A2014A">
      <w:pPr>
        <w:rPr>
          <w:rStyle w:val="Hyperlink"/>
          <w:sz w:val="24"/>
          <w:szCs w:val="24"/>
        </w:rPr>
      </w:pPr>
      <w:r w:rsidRPr="00E818AC">
        <w:rPr>
          <w:b/>
          <w:sz w:val="24"/>
          <w:szCs w:val="24"/>
        </w:rPr>
        <w:t>Audio</w:t>
      </w:r>
    </w:p>
    <w:p w14:paraId="1D2BD98D" w14:textId="77777777" w:rsidR="00C41846" w:rsidRPr="00E818AC" w:rsidRDefault="00C41846" w:rsidP="00C41846">
      <w:pPr>
        <w:pStyle w:val="ListParagraph"/>
        <w:ind w:left="0"/>
        <w:rPr>
          <w:sz w:val="24"/>
          <w:szCs w:val="24"/>
        </w:rPr>
      </w:pPr>
      <w:r w:rsidRPr="00E818AC">
        <w:rPr>
          <w:sz w:val="24"/>
          <w:szCs w:val="24"/>
        </w:rPr>
        <w:t xml:space="preserve">Get </w:t>
      </w:r>
    </w:p>
    <w:p w14:paraId="3645B949" w14:textId="77777777" w:rsidR="00C41846" w:rsidRPr="00E818AC" w:rsidRDefault="00C41846" w:rsidP="00C41846">
      <w:pPr>
        <w:pStyle w:val="ListParagraph"/>
        <w:ind w:left="0"/>
        <w:rPr>
          <w:sz w:val="24"/>
          <w:szCs w:val="24"/>
        </w:rPr>
      </w:pPr>
      <w:r w:rsidRPr="00E818AC">
        <w:rPr>
          <w:sz w:val="24"/>
          <w:szCs w:val="24"/>
        </w:rPr>
        <w:t>Use fugue</w:t>
      </w:r>
    </w:p>
    <w:p w14:paraId="2BE1EECD" w14:textId="77777777" w:rsidR="00C41846" w:rsidRPr="00E818AC" w:rsidRDefault="00C41846" w:rsidP="00C41846">
      <w:pPr>
        <w:pStyle w:val="ListParagraph"/>
        <w:ind w:left="0"/>
        <w:rPr>
          <w:sz w:val="24"/>
          <w:szCs w:val="24"/>
        </w:rPr>
      </w:pPr>
      <w:r w:rsidRPr="00E818AC">
        <w:rPr>
          <w:sz w:val="24"/>
          <w:szCs w:val="24"/>
        </w:rPr>
        <w:t>Menu music</w:t>
      </w:r>
    </w:p>
    <w:p w14:paraId="1592FAAD" w14:textId="77777777" w:rsidR="00C41846" w:rsidRPr="00E818AC" w:rsidRDefault="00C41846" w:rsidP="00C41846">
      <w:pPr>
        <w:pStyle w:val="ListParagraph"/>
        <w:ind w:left="0"/>
        <w:rPr>
          <w:sz w:val="24"/>
          <w:szCs w:val="24"/>
        </w:rPr>
      </w:pPr>
      <w:r w:rsidRPr="00E818AC">
        <w:rPr>
          <w:sz w:val="24"/>
          <w:szCs w:val="24"/>
        </w:rPr>
        <w:t>Sound for collecting items</w:t>
      </w:r>
    </w:p>
    <w:p w14:paraId="42A78E46" w14:textId="77777777" w:rsidR="00C41846" w:rsidRPr="00E818AC" w:rsidRDefault="00C41846" w:rsidP="00C41846">
      <w:pPr>
        <w:spacing w:line="276" w:lineRule="auto"/>
        <w:rPr>
          <w:sz w:val="24"/>
          <w:szCs w:val="24"/>
        </w:rPr>
      </w:pPr>
      <w:r w:rsidRPr="00E818AC">
        <w:rPr>
          <w:sz w:val="24"/>
          <w:szCs w:val="24"/>
        </w:rPr>
        <w:t>Cryocapacitor use = icy sound</w:t>
      </w:r>
    </w:p>
    <w:p w14:paraId="426E5125" w14:textId="0056179B" w:rsidR="00C41846" w:rsidRDefault="00C41846" w:rsidP="00C41846">
      <w:pPr>
        <w:rPr>
          <w:sz w:val="24"/>
          <w:szCs w:val="24"/>
        </w:rPr>
      </w:pPr>
      <w:r w:rsidRPr="00E818AC">
        <w:rPr>
          <w:sz w:val="24"/>
          <w:szCs w:val="24"/>
        </w:rPr>
        <w:t>Magistructor orb use = stretching sound</w:t>
      </w:r>
    </w:p>
    <w:p w14:paraId="05E8FBAC" w14:textId="6FCBB157" w:rsidR="00C22EC7" w:rsidRDefault="00C22EC7" w:rsidP="00C22EC7">
      <w:pPr>
        <w:spacing w:line="276" w:lineRule="auto"/>
        <w:rPr>
          <w:sz w:val="24"/>
          <w:szCs w:val="24"/>
        </w:rPr>
      </w:pPr>
    </w:p>
    <w:p w14:paraId="062530E2" w14:textId="77777777" w:rsidR="00C41846" w:rsidRPr="00E818AC" w:rsidRDefault="00C41846" w:rsidP="00C41846">
      <w:pPr>
        <w:spacing w:line="276" w:lineRule="auto"/>
        <w:rPr>
          <w:sz w:val="24"/>
          <w:szCs w:val="24"/>
        </w:rPr>
      </w:pPr>
      <w:r w:rsidRPr="00E818AC">
        <w:rPr>
          <w:sz w:val="24"/>
          <w:szCs w:val="24"/>
        </w:rPr>
        <w:t>//</w:t>
      </w:r>
    </w:p>
    <w:p w14:paraId="5BD10FF6" w14:textId="77777777" w:rsidR="00C41846" w:rsidRPr="00E818AC" w:rsidRDefault="00C41846" w:rsidP="00C41846">
      <w:pPr>
        <w:spacing w:line="276" w:lineRule="auto"/>
        <w:rPr>
          <w:sz w:val="24"/>
          <w:szCs w:val="24"/>
        </w:rPr>
      </w:pPr>
      <w:r w:rsidRPr="00E818AC">
        <w:rPr>
          <w:sz w:val="24"/>
          <w:szCs w:val="24"/>
        </w:rPr>
        <w:t xml:space="preserve">    // In update = Increase time using "timeElapsed += delta;"</w:t>
      </w:r>
    </w:p>
    <w:p w14:paraId="7E5E439A" w14:textId="77777777" w:rsidR="00C41846" w:rsidRPr="00E818AC" w:rsidRDefault="00C41846" w:rsidP="00C41846">
      <w:pPr>
        <w:spacing w:line="276" w:lineRule="auto"/>
        <w:rPr>
          <w:sz w:val="24"/>
          <w:szCs w:val="24"/>
        </w:rPr>
      </w:pPr>
      <w:r w:rsidRPr="00E818AC">
        <w:rPr>
          <w:sz w:val="24"/>
          <w:szCs w:val="24"/>
        </w:rPr>
        <w:t xml:space="preserve">    //    </w:t>
      </w:r>
    </w:p>
    <w:p w14:paraId="01547917" w14:textId="77777777" w:rsidR="00C41846" w:rsidRPr="00E818AC" w:rsidRDefault="00C41846" w:rsidP="00C41846">
      <w:pPr>
        <w:spacing w:line="276" w:lineRule="auto"/>
        <w:rPr>
          <w:sz w:val="24"/>
          <w:szCs w:val="24"/>
        </w:rPr>
      </w:pPr>
      <w:r w:rsidRPr="00E818AC">
        <w:rPr>
          <w:sz w:val="24"/>
          <w:szCs w:val="24"/>
        </w:rPr>
        <w:t xml:space="preserve">    // For timing events:    </w:t>
      </w:r>
    </w:p>
    <w:p w14:paraId="20B60A80" w14:textId="77777777" w:rsidR="00C41846" w:rsidRPr="00E818AC" w:rsidRDefault="00C41846" w:rsidP="00C41846">
      <w:pPr>
        <w:spacing w:line="276" w:lineRule="auto"/>
        <w:rPr>
          <w:sz w:val="24"/>
          <w:szCs w:val="24"/>
        </w:rPr>
      </w:pPr>
      <w:r w:rsidRPr="00E818AC">
        <w:rPr>
          <w:sz w:val="24"/>
          <w:szCs w:val="24"/>
        </w:rPr>
        <w:t xml:space="preserve">    //    private boolean atTime(int time)</w:t>
      </w:r>
    </w:p>
    <w:p w14:paraId="02BD8B40" w14:textId="77777777" w:rsidR="00C41846" w:rsidRPr="00E818AC" w:rsidRDefault="00C41846" w:rsidP="00C41846">
      <w:pPr>
        <w:spacing w:line="276" w:lineRule="auto"/>
        <w:rPr>
          <w:sz w:val="24"/>
          <w:szCs w:val="24"/>
        </w:rPr>
      </w:pPr>
      <w:r w:rsidRPr="00E818AC">
        <w:rPr>
          <w:sz w:val="24"/>
          <w:szCs w:val="24"/>
        </w:rPr>
        <w:t xml:space="preserve">    //    {</w:t>
      </w:r>
    </w:p>
    <w:p w14:paraId="3C93BE73" w14:textId="77777777" w:rsidR="00C41846" w:rsidRPr="00E818AC" w:rsidRDefault="00C41846" w:rsidP="00C41846">
      <w:pPr>
        <w:spacing w:line="276" w:lineRule="auto"/>
        <w:rPr>
          <w:sz w:val="24"/>
          <w:szCs w:val="24"/>
        </w:rPr>
      </w:pPr>
      <w:r w:rsidRPr="00E818AC">
        <w:rPr>
          <w:sz w:val="24"/>
          <w:szCs w:val="24"/>
        </w:rPr>
        <w:t xml:space="preserve">    //        boolean before = (time - 40) &lt; timeElapsed;</w:t>
      </w:r>
    </w:p>
    <w:p w14:paraId="0AFE19B6" w14:textId="77777777" w:rsidR="00C41846" w:rsidRPr="00E818AC" w:rsidRDefault="00C41846" w:rsidP="00C41846">
      <w:pPr>
        <w:spacing w:line="276" w:lineRule="auto"/>
        <w:rPr>
          <w:sz w:val="24"/>
          <w:szCs w:val="24"/>
        </w:rPr>
      </w:pPr>
      <w:r w:rsidRPr="00E818AC">
        <w:rPr>
          <w:sz w:val="24"/>
          <w:szCs w:val="24"/>
        </w:rPr>
        <w:t xml:space="preserve">    //        boolean after = (time + 40) &gt; timeElapsed;</w:t>
      </w:r>
    </w:p>
    <w:p w14:paraId="512D1855" w14:textId="77777777" w:rsidR="00C41846" w:rsidRPr="00E818AC" w:rsidRDefault="00C41846" w:rsidP="00C41846">
      <w:pPr>
        <w:spacing w:line="276" w:lineRule="auto"/>
        <w:rPr>
          <w:sz w:val="24"/>
          <w:szCs w:val="24"/>
        </w:rPr>
      </w:pPr>
      <w:r w:rsidRPr="00E818AC">
        <w:rPr>
          <w:sz w:val="24"/>
          <w:szCs w:val="24"/>
        </w:rPr>
        <w:t xml:space="preserve">    //        </w:t>
      </w:r>
    </w:p>
    <w:p w14:paraId="4A0B5E14" w14:textId="77777777" w:rsidR="00C41846" w:rsidRPr="00E818AC" w:rsidRDefault="00C41846" w:rsidP="00C41846">
      <w:pPr>
        <w:spacing w:line="276" w:lineRule="auto"/>
        <w:rPr>
          <w:sz w:val="24"/>
          <w:szCs w:val="24"/>
        </w:rPr>
      </w:pPr>
      <w:r w:rsidRPr="00E818AC">
        <w:rPr>
          <w:sz w:val="24"/>
          <w:szCs w:val="24"/>
        </w:rPr>
        <w:t xml:space="preserve">    //        return (before &amp;&amp; after);</w:t>
      </w:r>
    </w:p>
    <w:p w14:paraId="31250001" w14:textId="77777777" w:rsidR="00C41846" w:rsidRPr="00E818AC" w:rsidRDefault="00C41846" w:rsidP="00C41846">
      <w:pPr>
        <w:spacing w:line="276" w:lineRule="auto"/>
        <w:rPr>
          <w:sz w:val="24"/>
          <w:szCs w:val="24"/>
        </w:rPr>
      </w:pPr>
      <w:r w:rsidRPr="00E818AC">
        <w:rPr>
          <w:sz w:val="24"/>
          <w:szCs w:val="24"/>
        </w:rPr>
        <w:t xml:space="preserve">    //    }</w:t>
      </w:r>
    </w:p>
    <w:p w14:paraId="737DFEED" w14:textId="19557C41" w:rsidR="00C41846" w:rsidRPr="00A3044D" w:rsidRDefault="00A3044D" w:rsidP="00C41846">
      <w:pPr>
        <w:spacing w:line="276" w:lineRule="auto"/>
        <w:rPr>
          <w:b/>
          <w:bCs/>
          <w:sz w:val="40"/>
          <w:szCs w:val="40"/>
        </w:rPr>
      </w:pPr>
      <w:r w:rsidRPr="00A3044D">
        <w:rPr>
          <w:b/>
          <w:bCs/>
          <w:sz w:val="40"/>
          <w:szCs w:val="40"/>
        </w:rPr>
        <w:lastRenderedPageBreak/>
        <w:t>Challenges</w:t>
      </w:r>
    </w:p>
    <w:p w14:paraId="6A99690A" w14:textId="77777777" w:rsidR="00C41846" w:rsidRPr="00E818AC" w:rsidRDefault="00C41846" w:rsidP="00C41846">
      <w:pPr>
        <w:spacing w:line="276" w:lineRule="auto"/>
        <w:rPr>
          <w:sz w:val="24"/>
          <w:szCs w:val="24"/>
        </w:rPr>
      </w:pPr>
      <w:bookmarkStart w:id="0" w:name="_GoBack"/>
      <w:bookmarkEnd w:id="0"/>
      <w:r w:rsidRPr="00E818AC">
        <w:rPr>
          <w:sz w:val="24"/>
          <w:szCs w:val="24"/>
        </w:rPr>
        <w:t xml:space="preserve">Hit method = </w:t>
      </w:r>
    </w:p>
    <w:p w14:paraId="1A5F81C5" w14:textId="77777777" w:rsidR="00C41846" w:rsidRPr="00E818AC" w:rsidRDefault="00C41846" w:rsidP="00C41846">
      <w:pPr>
        <w:pStyle w:val="ListParagraph"/>
        <w:numPr>
          <w:ilvl w:val="0"/>
          <w:numId w:val="39"/>
        </w:numPr>
        <w:spacing w:line="276" w:lineRule="auto"/>
        <w:rPr>
          <w:sz w:val="24"/>
          <w:szCs w:val="24"/>
        </w:rPr>
      </w:pPr>
      <w:r w:rsidRPr="00E818AC">
        <w:rPr>
          <w:sz w:val="24"/>
          <w:szCs w:val="24"/>
        </w:rPr>
        <w:t>Reduce health by incoming</w:t>
      </w:r>
    </w:p>
    <w:p w14:paraId="5D0233F0" w14:textId="77777777" w:rsidR="00C41846" w:rsidRPr="00E818AC" w:rsidRDefault="00C41846" w:rsidP="00C41846">
      <w:pPr>
        <w:pStyle w:val="ListParagraph"/>
        <w:numPr>
          <w:ilvl w:val="0"/>
          <w:numId w:val="39"/>
        </w:numPr>
        <w:spacing w:line="276" w:lineRule="auto"/>
        <w:rPr>
          <w:sz w:val="24"/>
          <w:szCs w:val="24"/>
        </w:rPr>
      </w:pPr>
      <w:r w:rsidRPr="00E818AC">
        <w:rPr>
          <w:sz w:val="24"/>
          <w:szCs w:val="24"/>
        </w:rPr>
        <w:t>Draw as flicking silhoute (/black or white)</w:t>
      </w:r>
    </w:p>
    <w:p w14:paraId="388F6211" w14:textId="77777777" w:rsidR="00C41846" w:rsidRPr="00E818AC" w:rsidRDefault="00C41846" w:rsidP="00C41846">
      <w:pPr>
        <w:spacing w:line="276" w:lineRule="auto"/>
        <w:rPr>
          <w:sz w:val="24"/>
          <w:szCs w:val="24"/>
        </w:rPr>
      </w:pPr>
    </w:p>
    <w:p w14:paraId="6FB204E2" w14:textId="77777777" w:rsidR="00C41846" w:rsidRPr="00E818AC" w:rsidRDefault="00C41846" w:rsidP="00C41846">
      <w:pPr>
        <w:spacing w:line="276" w:lineRule="auto"/>
        <w:rPr>
          <w:sz w:val="24"/>
          <w:szCs w:val="24"/>
        </w:rPr>
      </w:pPr>
      <w:r w:rsidRPr="00E818AC">
        <w:rPr>
          <w:sz w:val="24"/>
          <w:szCs w:val="24"/>
        </w:rPr>
        <w:t>Trevil</w:t>
      </w:r>
    </w:p>
    <w:p w14:paraId="1B7242B9" w14:textId="77777777" w:rsidR="00C41846" w:rsidRPr="00E818AC" w:rsidRDefault="00C41846" w:rsidP="00C41846">
      <w:pPr>
        <w:pStyle w:val="ListParagraph"/>
        <w:numPr>
          <w:ilvl w:val="0"/>
          <w:numId w:val="40"/>
        </w:numPr>
        <w:spacing w:line="276" w:lineRule="auto"/>
        <w:rPr>
          <w:sz w:val="24"/>
          <w:szCs w:val="24"/>
        </w:rPr>
      </w:pPr>
      <w:r w:rsidRPr="00E818AC">
        <w:rPr>
          <w:sz w:val="24"/>
          <w:szCs w:val="24"/>
        </w:rPr>
        <w:t>Health bar for trevil but not his minions</w:t>
      </w:r>
    </w:p>
    <w:p w14:paraId="097666FC" w14:textId="77777777" w:rsidR="00C41846" w:rsidRPr="00E818AC" w:rsidRDefault="00C41846" w:rsidP="00C41846">
      <w:pPr>
        <w:pStyle w:val="ListParagraph"/>
        <w:numPr>
          <w:ilvl w:val="0"/>
          <w:numId w:val="40"/>
        </w:numPr>
        <w:spacing w:line="276" w:lineRule="auto"/>
        <w:rPr>
          <w:sz w:val="24"/>
          <w:szCs w:val="24"/>
        </w:rPr>
      </w:pPr>
      <w:r w:rsidRPr="00E818AC">
        <w:rPr>
          <w:sz w:val="24"/>
          <w:szCs w:val="24"/>
        </w:rPr>
        <w:t>Trevil draws health from healthy trees (beside him)</w:t>
      </w:r>
    </w:p>
    <w:p w14:paraId="1E5998BB" w14:textId="77777777" w:rsidR="00C41846" w:rsidRPr="00E818AC" w:rsidRDefault="00C41846" w:rsidP="00C41846">
      <w:pPr>
        <w:pStyle w:val="ListParagraph"/>
        <w:numPr>
          <w:ilvl w:val="0"/>
          <w:numId w:val="40"/>
        </w:numPr>
        <w:spacing w:line="276" w:lineRule="auto"/>
        <w:rPr>
          <w:sz w:val="24"/>
          <w:szCs w:val="24"/>
        </w:rPr>
      </w:pPr>
      <w:r w:rsidRPr="00E818AC">
        <w:rPr>
          <w:sz w:val="24"/>
          <w:szCs w:val="24"/>
        </w:rPr>
        <w:t>Miniosn come in rows</w:t>
      </w:r>
    </w:p>
    <w:p w14:paraId="6E4506D6" w14:textId="77777777" w:rsidR="00C41846" w:rsidRPr="00E818AC" w:rsidRDefault="00C41846" w:rsidP="00C41846">
      <w:pPr>
        <w:pStyle w:val="ListParagraph"/>
        <w:numPr>
          <w:ilvl w:val="0"/>
          <w:numId w:val="40"/>
        </w:numPr>
        <w:spacing w:line="276" w:lineRule="auto"/>
        <w:rPr>
          <w:sz w:val="24"/>
          <w:szCs w:val="24"/>
        </w:rPr>
      </w:pPr>
      <w:r w:rsidRPr="00E818AC">
        <w:rPr>
          <w:sz w:val="24"/>
          <w:szCs w:val="24"/>
        </w:rPr>
        <w:t>Player has health</w:t>
      </w:r>
    </w:p>
    <w:p w14:paraId="692435D4" w14:textId="77777777" w:rsidR="00C41846" w:rsidRPr="00E818AC" w:rsidRDefault="00C41846" w:rsidP="00C41846">
      <w:pPr>
        <w:pStyle w:val="ListParagraph"/>
        <w:numPr>
          <w:ilvl w:val="0"/>
          <w:numId w:val="40"/>
        </w:numPr>
        <w:spacing w:line="276" w:lineRule="auto"/>
        <w:rPr>
          <w:sz w:val="24"/>
          <w:szCs w:val="24"/>
        </w:rPr>
      </w:pPr>
      <w:r w:rsidRPr="00E818AC">
        <w:rPr>
          <w:sz w:val="24"/>
          <w:szCs w:val="24"/>
        </w:rPr>
        <w:t>Special push back for Trevil = tiles change, when all different, no more left</w:t>
      </w:r>
    </w:p>
    <w:p w14:paraId="2D31EA0C" w14:textId="77777777" w:rsidR="00C41846" w:rsidRPr="00E818AC" w:rsidRDefault="00C41846" w:rsidP="00C41846">
      <w:pPr>
        <w:spacing w:line="276" w:lineRule="auto"/>
        <w:rPr>
          <w:sz w:val="24"/>
          <w:szCs w:val="24"/>
        </w:rPr>
      </w:pPr>
    </w:p>
    <w:p w14:paraId="6EEC94A4" w14:textId="77777777" w:rsidR="00C41846" w:rsidRPr="00E818AC" w:rsidRDefault="00C41846" w:rsidP="00C41846">
      <w:pPr>
        <w:spacing w:line="276" w:lineRule="auto"/>
        <w:rPr>
          <w:sz w:val="24"/>
          <w:szCs w:val="24"/>
        </w:rPr>
      </w:pPr>
    </w:p>
    <w:p w14:paraId="050F3FF5" w14:textId="77777777" w:rsidR="00C41846" w:rsidRPr="00E818AC" w:rsidRDefault="00C41846" w:rsidP="00C41846">
      <w:pPr>
        <w:spacing w:line="276" w:lineRule="auto"/>
        <w:rPr>
          <w:sz w:val="24"/>
          <w:szCs w:val="24"/>
        </w:rPr>
      </w:pPr>
      <w:r w:rsidRPr="00E818AC">
        <w:rPr>
          <w:sz w:val="24"/>
          <w:szCs w:val="24"/>
        </w:rPr>
        <w:t>Player has internal health, when drops to zero , becomes injured .. must heal itself before doing a challenge = slower movement speed , crawls on ground</w:t>
      </w:r>
    </w:p>
    <w:p w14:paraId="35154E88" w14:textId="77777777" w:rsidR="00C41846" w:rsidRPr="00E818AC" w:rsidRDefault="00C41846" w:rsidP="00C41846">
      <w:pPr>
        <w:spacing w:line="276" w:lineRule="auto"/>
        <w:rPr>
          <w:sz w:val="24"/>
          <w:szCs w:val="24"/>
        </w:rPr>
      </w:pPr>
    </w:p>
    <w:p w14:paraId="0D72778C" w14:textId="77777777" w:rsidR="00C41846" w:rsidRPr="00E818AC" w:rsidRDefault="00C41846" w:rsidP="00C41846">
      <w:pPr>
        <w:spacing w:line="276" w:lineRule="auto"/>
        <w:rPr>
          <w:sz w:val="24"/>
          <w:szCs w:val="24"/>
        </w:rPr>
      </w:pPr>
    </w:p>
    <w:p w14:paraId="7B60FBEA" w14:textId="77777777" w:rsidR="00C41846" w:rsidRPr="00E818AC" w:rsidRDefault="00C41846" w:rsidP="00C41846">
      <w:pPr>
        <w:spacing w:line="276" w:lineRule="auto"/>
        <w:rPr>
          <w:sz w:val="24"/>
          <w:szCs w:val="24"/>
        </w:rPr>
      </w:pPr>
      <w:r w:rsidRPr="00E818AC">
        <w:rPr>
          <w:sz w:val="24"/>
          <w:szCs w:val="24"/>
        </w:rPr>
        <w:t>Minion class?</w:t>
      </w:r>
    </w:p>
    <w:p w14:paraId="52AD39D7" w14:textId="77777777" w:rsidR="00C41846" w:rsidRPr="00E818AC" w:rsidRDefault="00C41846" w:rsidP="00C41846">
      <w:pPr>
        <w:spacing w:line="276" w:lineRule="auto"/>
        <w:rPr>
          <w:sz w:val="24"/>
          <w:szCs w:val="24"/>
        </w:rPr>
      </w:pPr>
    </w:p>
    <w:p w14:paraId="5A90D46E" w14:textId="77777777" w:rsidR="00C41846" w:rsidRPr="00E818AC" w:rsidRDefault="00C41846" w:rsidP="00C41846">
      <w:pPr>
        <w:spacing w:line="276" w:lineRule="auto"/>
        <w:rPr>
          <w:sz w:val="24"/>
          <w:szCs w:val="24"/>
        </w:rPr>
      </w:pPr>
      <w:r w:rsidRPr="00E818AC">
        <w:rPr>
          <w:sz w:val="24"/>
          <w:szCs w:val="24"/>
        </w:rPr>
        <w:t>Minigame items</w:t>
      </w:r>
    </w:p>
    <w:p w14:paraId="01326C50" w14:textId="77777777" w:rsidR="00C41846" w:rsidRPr="00E818AC" w:rsidRDefault="00C41846" w:rsidP="00C41846">
      <w:pPr>
        <w:pStyle w:val="ListParagraph"/>
        <w:numPr>
          <w:ilvl w:val="0"/>
          <w:numId w:val="26"/>
        </w:numPr>
        <w:spacing w:line="276" w:lineRule="auto"/>
        <w:rPr>
          <w:sz w:val="24"/>
          <w:szCs w:val="24"/>
        </w:rPr>
      </w:pPr>
      <w:r w:rsidRPr="00E818AC">
        <w:rPr>
          <w:sz w:val="24"/>
          <w:szCs w:val="24"/>
        </w:rPr>
        <w:t>Second cryocapactiro</w:t>
      </w:r>
    </w:p>
    <w:p w14:paraId="0671DF34" w14:textId="77777777" w:rsidR="00C41846" w:rsidRPr="00E818AC" w:rsidRDefault="00C41846" w:rsidP="00C41846">
      <w:pPr>
        <w:pStyle w:val="ListParagraph"/>
        <w:numPr>
          <w:ilvl w:val="0"/>
          <w:numId w:val="26"/>
        </w:numPr>
        <w:spacing w:line="276" w:lineRule="auto"/>
        <w:rPr>
          <w:sz w:val="24"/>
          <w:szCs w:val="24"/>
        </w:rPr>
      </w:pPr>
      <w:r w:rsidRPr="00E818AC">
        <w:rPr>
          <w:sz w:val="24"/>
          <w:szCs w:val="24"/>
        </w:rPr>
        <w:t>Can use on trevil or very?</w:t>
      </w:r>
    </w:p>
    <w:p w14:paraId="598C92D3" w14:textId="77777777" w:rsidR="00C41846" w:rsidRPr="00E818AC" w:rsidRDefault="00C41846" w:rsidP="00C41846">
      <w:pPr>
        <w:pStyle w:val="ListParagraph"/>
        <w:numPr>
          <w:ilvl w:val="0"/>
          <w:numId w:val="26"/>
        </w:numPr>
        <w:spacing w:line="276" w:lineRule="auto"/>
        <w:rPr>
          <w:sz w:val="24"/>
          <w:szCs w:val="24"/>
        </w:rPr>
      </w:pPr>
      <w:r w:rsidRPr="00E818AC">
        <w:rPr>
          <w:sz w:val="24"/>
          <w:szCs w:val="24"/>
        </w:rPr>
        <w:t>Needs “gyrofocuser” to keep around body and help against Viridash?</w:t>
      </w:r>
    </w:p>
    <w:p w14:paraId="00E99230" w14:textId="77777777" w:rsidR="00C41846" w:rsidRPr="00E818AC" w:rsidRDefault="00C41846" w:rsidP="00C41846">
      <w:pPr>
        <w:spacing w:line="276" w:lineRule="auto"/>
        <w:rPr>
          <w:sz w:val="24"/>
          <w:szCs w:val="24"/>
        </w:rPr>
      </w:pPr>
    </w:p>
    <w:p w14:paraId="1B99F463" w14:textId="77777777" w:rsidR="00C41846" w:rsidRPr="00E818AC" w:rsidRDefault="00C41846" w:rsidP="00C41846">
      <w:pPr>
        <w:spacing w:line="276" w:lineRule="auto"/>
        <w:rPr>
          <w:sz w:val="24"/>
          <w:szCs w:val="24"/>
        </w:rPr>
      </w:pPr>
      <w:r w:rsidRPr="00E818AC">
        <w:rPr>
          <w:sz w:val="24"/>
          <w:szCs w:val="24"/>
        </w:rPr>
        <w:t>Tradeoff for stimulant = damages health and you have to go back to healing pool,  says “U druggo. Your skitz now m8!</w:t>
      </w:r>
    </w:p>
    <w:p w14:paraId="7C412F3D" w14:textId="77777777" w:rsidR="00C41846" w:rsidRPr="00E818AC" w:rsidRDefault="00C41846" w:rsidP="00C41846">
      <w:pPr>
        <w:spacing w:line="276" w:lineRule="auto"/>
        <w:rPr>
          <w:sz w:val="24"/>
          <w:szCs w:val="24"/>
        </w:rPr>
      </w:pPr>
    </w:p>
    <w:p w14:paraId="6BBE221E" w14:textId="77777777" w:rsidR="00C41846" w:rsidRPr="00E818AC" w:rsidRDefault="00C41846" w:rsidP="00C41846">
      <w:pPr>
        <w:spacing w:line="276" w:lineRule="auto"/>
        <w:rPr>
          <w:sz w:val="24"/>
          <w:szCs w:val="24"/>
        </w:rPr>
      </w:pPr>
      <w:r w:rsidRPr="00E818AC">
        <w:rPr>
          <w:sz w:val="24"/>
          <w:szCs w:val="24"/>
        </w:rPr>
        <w:t xml:space="preserve">Wilted big flower </w:t>
      </w:r>
    </w:p>
    <w:p w14:paraId="782FD128" w14:textId="77777777" w:rsidR="00C41846" w:rsidRPr="00E818AC" w:rsidRDefault="00C41846" w:rsidP="00C41846">
      <w:pPr>
        <w:pStyle w:val="ListParagraph"/>
        <w:numPr>
          <w:ilvl w:val="0"/>
          <w:numId w:val="21"/>
        </w:numPr>
        <w:spacing w:line="276" w:lineRule="auto"/>
        <w:rPr>
          <w:sz w:val="24"/>
          <w:szCs w:val="24"/>
        </w:rPr>
      </w:pPr>
      <w:r w:rsidRPr="00E818AC">
        <w:rPr>
          <w:sz w:val="24"/>
          <w:szCs w:val="24"/>
        </w:rPr>
        <w:t>Poisonous</w:t>
      </w:r>
    </w:p>
    <w:p w14:paraId="5D77D9E6" w14:textId="77777777" w:rsidR="00C41846" w:rsidRPr="00E818AC" w:rsidRDefault="00C41846" w:rsidP="00C41846">
      <w:pPr>
        <w:spacing w:line="276" w:lineRule="auto"/>
        <w:rPr>
          <w:sz w:val="24"/>
          <w:szCs w:val="24"/>
        </w:rPr>
      </w:pPr>
      <w:r w:rsidRPr="00E818AC">
        <w:rPr>
          <w:sz w:val="24"/>
          <w:szCs w:val="24"/>
        </w:rPr>
        <w:t>J</w:t>
      </w:r>
    </w:p>
    <w:p w14:paraId="59EF3BD2" w14:textId="77777777" w:rsidR="00C41846" w:rsidRPr="00E818AC" w:rsidRDefault="00C41846" w:rsidP="00C41846">
      <w:pPr>
        <w:pStyle w:val="ListParagraph"/>
        <w:numPr>
          <w:ilvl w:val="0"/>
          <w:numId w:val="26"/>
        </w:numPr>
        <w:spacing w:line="276" w:lineRule="auto"/>
        <w:rPr>
          <w:sz w:val="24"/>
          <w:szCs w:val="24"/>
        </w:rPr>
      </w:pPr>
      <w:r w:rsidRPr="00E818AC">
        <w:rPr>
          <w:sz w:val="24"/>
          <w:szCs w:val="24"/>
        </w:rPr>
        <w:t>GasMask</w:t>
      </w:r>
    </w:p>
    <w:p w14:paraId="49D6DD60" w14:textId="77777777" w:rsidR="00C41846" w:rsidRPr="00E818AC" w:rsidRDefault="00C41846" w:rsidP="00C41846">
      <w:pPr>
        <w:pStyle w:val="ListParagraph"/>
        <w:numPr>
          <w:ilvl w:val="0"/>
          <w:numId w:val="26"/>
        </w:numPr>
        <w:spacing w:line="276" w:lineRule="auto"/>
        <w:rPr>
          <w:sz w:val="24"/>
          <w:szCs w:val="24"/>
        </w:rPr>
      </w:pPr>
      <w:r w:rsidRPr="00E818AC">
        <w:rPr>
          <w:sz w:val="24"/>
          <w:szCs w:val="24"/>
        </w:rPr>
        <w:t>Helps you fight mushroom</w:t>
      </w:r>
    </w:p>
    <w:p w14:paraId="52F78FE7" w14:textId="77777777" w:rsidR="00C41846" w:rsidRPr="00E818AC" w:rsidRDefault="00C41846" w:rsidP="00C41846">
      <w:pPr>
        <w:spacing w:line="276" w:lineRule="auto"/>
        <w:rPr>
          <w:sz w:val="24"/>
          <w:szCs w:val="24"/>
        </w:rPr>
      </w:pPr>
    </w:p>
    <w:p w14:paraId="7E587D8F" w14:textId="77777777" w:rsidR="00C41846" w:rsidRPr="00E818AC" w:rsidRDefault="00C41846" w:rsidP="00C41846">
      <w:pPr>
        <w:pStyle w:val="ListParagraph"/>
        <w:numPr>
          <w:ilvl w:val="0"/>
          <w:numId w:val="26"/>
        </w:numPr>
        <w:spacing w:line="276" w:lineRule="auto"/>
        <w:rPr>
          <w:sz w:val="24"/>
          <w:szCs w:val="24"/>
        </w:rPr>
      </w:pPr>
      <w:r w:rsidRPr="00E818AC">
        <w:rPr>
          <w:sz w:val="24"/>
          <w:szCs w:val="24"/>
        </w:rPr>
        <w:t>Armor</w:t>
      </w:r>
    </w:p>
    <w:p w14:paraId="23D5E5B1" w14:textId="77777777" w:rsidR="00C41846" w:rsidRPr="00E818AC" w:rsidRDefault="00C41846" w:rsidP="00C41846">
      <w:pPr>
        <w:pStyle w:val="ListParagraph"/>
        <w:numPr>
          <w:ilvl w:val="0"/>
          <w:numId w:val="26"/>
        </w:numPr>
        <w:spacing w:line="276" w:lineRule="auto"/>
        <w:rPr>
          <w:sz w:val="24"/>
          <w:szCs w:val="24"/>
        </w:rPr>
      </w:pPr>
      <w:r w:rsidRPr="00E818AC">
        <w:rPr>
          <w:sz w:val="24"/>
          <w:szCs w:val="24"/>
        </w:rPr>
        <w:t>Helps you fight all</w:t>
      </w:r>
    </w:p>
    <w:p w14:paraId="5FD96BD3" w14:textId="77777777" w:rsidR="00C41846" w:rsidRPr="00E818AC" w:rsidRDefault="00C41846" w:rsidP="00C41846">
      <w:pPr>
        <w:spacing w:line="276" w:lineRule="auto"/>
        <w:rPr>
          <w:sz w:val="24"/>
          <w:szCs w:val="24"/>
        </w:rPr>
      </w:pPr>
    </w:p>
    <w:p w14:paraId="330A6428" w14:textId="77777777" w:rsidR="00C41846" w:rsidRPr="00E818AC" w:rsidRDefault="00C41846" w:rsidP="00C41846">
      <w:pPr>
        <w:pStyle w:val="ListParagraph"/>
        <w:numPr>
          <w:ilvl w:val="0"/>
          <w:numId w:val="26"/>
        </w:numPr>
        <w:spacing w:line="276" w:lineRule="auto"/>
        <w:rPr>
          <w:sz w:val="24"/>
          <w:szCs w:val="24"/>
        </w:rPr>
      </w:pPr>
      <w:r w:rsidRPr="00E818AC">
        <w:rPr>
          <w:sz w:val="24"/>
          <w:szCs w:val="24"/>
        </w:rPr>
        <w:t>Big Flower</w:t>
      </w:r>
    </w:p>
    <w:p w14:paraId="30B11897" w14:textId="77777777" w:rsidR="00C41846" w:rsidRPr="00E818AC" w:rsidRDefault="00C41846" w:rsidP="00C41846">
      <w:pPr>
        <w:pStyle w:val="ListParagraph"/>
        <w:numPr>
          <w:ilvl w:val="0"/>
          <w:numId w:val="26"/>
        </w:numPr>
        <w:spacing w:line="276" w:lineRule="auto"/>
        <w:rPr>
          <w:sz w:val="24"/>
          <w:szCs w:val="24"/>
        </w:rPr>
      </w:pPr>
      <w:r w:rsidRPr="00E818AC">
        <w:rPr>
          <w:sz w:val="24"/>
          <w:szCs w:val="24"/>
        </w:rPr>
        <w:t>Increases health for minigames</w:t>
      </w:r>
    </w:p>
    <w:p w14:paraId="15092C54" w14:textId="77777777" w:rsidR="00C41846" w:rsidRPr="00E818AC" w:rsidRDefault="00C41846" w:rsidP="00C41846">
      <w:pPr>
        <w:pStyle w:val="ListParagraph"/>
        <w:numPr>
          <w:ilvl w:val="0"/>
          <w:numId w:val="26"/>
        </w:numPr>
        <w:spacing w:line="276" w:lineRule="auto"/>
        <w:rPr>
          <w:sz w:val="24"/>
          <w:szCs w:val="24"/>
        </w:rPr>
      </w:pPr>
      <w:r w:rsidRPr="00E818AC">
        <w:rPr>
          <w:sz w:val="24"/>
          <w:szCs w:val="24"/>
        </w:rPr>
        <w:t>Infused with vitality-increasing molecules</w:t>
      </w:r>
    </w:p>
    <w:p w14:paraId="1BF65355" w14:textId="77777777" w:rsidR="00C41846" w:rsidRPr="00E818AC" w:rsidRDefault="00C41846" w:rsidP="00C41846">
      <w:pPr>
        <w:spacing w:line="276" w:lineRule="auto"/>
        <w:rPr>
          <w:sz w:val="24"/>
          <w:szCs w:val="24"/>
        </w:rPr>
      </w:pPr>
    </w:p>
    <w:p w14:paraId="53E79BED" w14:textId="77777777" w:rsidR="00C41846" w:rsidRPr="00E818AC" w:rsidRDefault="00C41846" w:rsidP="00C41846">
      <w:pPr>
        <w:spacing w:line="276" w:lineRule="auto"/>
        <w:rPr>
          <w:sz w:val="24"/>
          <w:szCs w:val="24"/>
        </w:rPr>
      </w:pPr>
    </w:p>
    <w:p w14:paraId="7755A7D7" w14:textId="77777777" w:rsidR="00C41846" w:rsidRPr="00E818AC" w:rsidRDefault="00C41846" w:rsidP="00C41846">
      <w:pPr>
        <w:spacing w:line="276" w:lineRule="auto"/>
        <w:rPr>
          <w:sz w:val="24"/>
          <w:szCs w:val="24"/>
        </w:rPr>
      </w:pPr>
      <w:r w:rsidRPr="00E818AC">
        <w:rPr>
          <w:sz w:val="24"/>
          <w:szCs w:val="24"/>
        </w:rPr>
        <w:t>Every minigame</w:t>
      </w:r>
    </w:p>
    <w:p w14:paraId="2C14CDA8" w14:textId="77777777" w:rsidR="00C41846" w:rsidRPr="00E818AC" w:rsidRDefault="00C41846" w:rsidP="00C41846">
      <w:pPr>
        <w:spacing w:line="276" w:lineRule="auto"/>
        <w:rPr>
          <w:sz w:val="24"/>
          <w:szCs w:val="24"/>
        </w:rPr>
      </w:pPr>
      <w:r w:rsidRPr="00E818AC">
        <w:rPr>
          <w:sz w:val="24"/>
          <w:szCs w:val="24"/>
        </w:rPr>
        <w:t xml:space="preserve">Minigames have max 3 tries </w:t>
      </w:r>
    </w:p>
    <w:p w14:paraId="352264E6" w14:textId="77777777" w:rsidR="00C41846" w:rsidRPr="00E818AC" w:rsidRDefault="00C41846" w:rsidP="00C41846">
      <w:pPr>
        <w:spacing w:line="276" w:lineRule="auto"/>
        <w:rPr>
          <w:sz w:val="24"/>
          <w:szCs w:val="24"/>
        </w:rPr>
      </w:pPr>
    </w:p>
    <w:p w14:paraId="03858E3F" w14:textId="77777777" w:rsidR="00C41846" w:rsidRPr="00E818AC" w:rsidRDefault="00C41846" w:rsidP="00C41846">
      <w:pPr>
        <w:pStyle w:val="ListParagraph"/>
        <w:numPr>
          <w:ilvl w:val="0"/>
          <w:numId w:val="21"/>
        </w:numPr>
        <w:spacing w:line="276" w:lineRule="auto"/>
        <w:rPr>
          <w:sz w:val="24"/>
          <w:szCs w:val="24"/>
          <w:lang w:val="fr-FR"/>
        </w:rPr>
      </w:pPr>
      <w:r w:rsidRPr="00E818AC">
        <w:rPr>
          <w:sz w:val="24"/>
          <w:szCs w:val="24"/>
          <w:lang w:val="fr-FR"/>
        </w:rPr>
        <w:t>Start = popup = Xaidu preps you</w:t>
      </w:r>
    </w:p>
    <w:p w14:paraId="35AEAD53" w14:textId="77777777" w:rsidR="00C41846" w:rsidRPr="00E818AC" w:rsidRDefault="00C41846" w:rsidP="00C41846">
      <w:pPr>
        <w:pStyle w:val="ListParagraph"/>
        <w:numPr>
          <w:ilvl w:val="1"/>
          <w:numId w:val="21"/>
        </w:numPr>
        <w:spacing w:line="276" w:lineRule="auto"/>
        <w:rPr>
          <w:sz w:val="24"/>
          <w:szCs w:val="24"/>
        </w:rPr>
      </w:pPr>
      <w:r w:rsidRPr="00E818AC">
        <w:rPr>
          <w:sz w:val="24"/>
          <w:szCs w:val="24"/>
        </w:rPr>
        <w:t>We’ve got a live one on our hands! Get ready!</w:t>
      </w:r>
    </w:p>
    <w:p w14:paraId="093C29F7" w14:textId="77777777" w:rsidR="00C41846" w:rsidRPr="00E818AC" w:rsidRDefault="00C41846" w:rsidP="00C41846">
      <w:pPr>
        <w:pStyle w:val="ListParagraph"/>
        <w:numPr>
          <w:ilvl w:val="1"/>
          <w:numId w:val="21"/>
        </w:numPr>
        <w:spacing w:line="276" w:lineRule="auto"/>
        <w:rPr>
          <w:sz w:val="24"/>
          <w:szCs w:val="24"/>
        </w:rPr>
      </w:pPr>
      <w:r w:rsidRPr="00E818AC">
        <w:rPr>
          <w:sz w:val="24"/>
          <w:szCs w:val="24"/>
        </w:rPr>
        <w:t>Reading his/her mind, his/her name is  _</w:t>
      </w:r>
    </w:p>
    <w:p w14:paraId="64228FEB" w14:textId="77777777" w:rsidR="00C41846" w:rsidRPr="00E818AC" w:rsidRDefault="00C41846" w:rsidP="00C41846">
      <w:pPr>
        <w:pStyle w:val="ListParagraph"/>
        <w:numPr>
          <w:ilvl w:val="1"/>
          <w:numId w:val="21"/>
        </w:numPr>
        <w:spacing w:line="276" w:lineRule="auto"/>
        <w:rPr>
          <w:sz w:val="24"/>
          <w:szCs w:val="24"/>
        </w:rPr>
      </w:pPr>
      <w:r w:rsidRPr="00E818AC">
        <w:rPr>
          <w:sz w:val="24"/>
          <w:szCs w:val="24"/>
        </w:rPr>
        <w:t>Beware of &lt;special attack&gt;  (eg. Mycovolence spores spray, Viridash heat, Tree root)</w:t>
      </w:r>
    </w:p>
    <w:p w14:paraId="1CF80423" w14:textId="77777777" w:rsidR="00C41846" w:rsidRPr="00E818AC" w:rsidRDefault="00C41846" w:rsidP="00C41846">
      <w:pPr>
        <w:pStyle w:val="ListParagraph"/>
        <w:numPr>
          <w:ilvl w:val="1"/>
          <w:numId w:val="21"/>
        </w:numPr>
        <w:spacing w:line="276" w:lineRule="auto"/>
        <w:rPr>
          <w:sz w:val="24"/>
          <w:szCs w:val="24"/>
        </w:rPr>
      </w:pPr>
      <w:r w:rsidRPr="00E818AC">
        <w:rPr>
          <w:sz w:val="24"/>
          <w:szCs w:val="24"/>
        </w:rPr>
        <w:t>Enough of your contestant, lets analyse you!</w:t>
      </w:r>
    </w:p>
    <w:p w14:paraId="71C37D6A" w14:textId="77777777" w:rsidR="00C41846" w:rsidRPr="00E818AC" w:rsidRDefault="00C41846" w:rsidP="00C41846">
      <w:pPr>
        <w:pStyle w:val="ListParagraph"/>
        <w:numPr>
          <w:ilvl w:val="2"/>
          <w:numId w:val="21"/>
        </w:numPr>
        <w:spacing w:line="276" w:lineRule="auto"/>
        <w:rPr>
          <w:sz w:val="24"/>
          <w:szCs w:val="24"/>
        </w:rPr>
      </w:pPr>
      <w:r w:rsidRPr="00E818AC">
        <w:rPr>
          <w:sz w:val="24"/>
          <w:szCs w:val="24"/>
        </w:rPr>
        <w:t>From the &lt;itemlist&gt; , your health is increased by X% of original (100)</w:t>
      </w:r>
    </w:p>
    <w:p w14:paraId="73AF4F61" w14:textId="77777777" w:rsidR="00C41846" w:rsidRPr="00E818AC" w:rsidRDefault="00C41846" w:rsidP="00C41846">
      <w:pPr>
        <w:pStyle w:val="ListParagraph"/>
        <w:numPr>
          <w:ilvl w:val="2"/>
          <w:numId w:val="21"/>
        </w:numPr>
        <w:spacing w:line="276" w:lineRule="auto"/>
        <w:rPr>
          <w:sz w:val="24"/>
          <w:szCs w:val="24"/>
        </w:rPr>
      </w:pPr>
      <w:r w:rsidRPr="00E818AC">
        <w:rPr>
          <w:sz w:val="24"/>
          <w:szCs w:val="24"/>
        </w:rPr>
        <w:t>Due to that slick weapon you’ve got, your damage is X% of original (bare hands)</w:t>
      </w:r>
    </w:p>
    <w:p w14:paraId="27853074" w14:textId="77777777" w:rsidR="00C41846" w:rsidRPr="00E818AC" w:rsidRDefault="00C41846" w:rsidP="00C41846">
      <w:pPr>
        <w:pStyle w:val="ListParagraph"/>
        <w:numPr>
          <w:ilvl w:val="2"/>
          <w:numId w:val="21"/>
        </w:numPr>
        <w:spacing w:line="276" w:lineRule="auto"/>
        <w:rPr>
          <w:sz w:val="24"/>
          <w:szCs w:val="24"/>
        </w:rPr>
      </w:pPr>
      <w:r w:rsidRPr="00E818AC">
        <w:rPr>
          <w:sz w:val="24"/>
          <w:szCs w:val="24"/>
        </w:rPr>
        <w:t>What great luck! That &lt;special item&gt; will enable you to resist &lt;something something&gt;</w:t>
      </w:r>
    </w:p>
    <w:p w14:paraId="3BA0A17E" w14:textId="77777777" w:rsidR="00C41846" w:rsidRPr="00E818AC" w:rsidRDefault="00C41846" w:rsidP="00C41846">
      <w:pPr>
        <w:pStyle w:val="ListParagraph"/>
        <w:numPr>
          <w:ilvl w:val="1"/>
          <w:numId w:val="21"/>
        </w:numPr>
        <w:spacing w:line="276" w:lineRule="auto"/>
        <w:rPr>
          <w:sz w:val="24"/>
          <w:szCs w:val="24"/>
        </w:rPr>
      </w:pPr>
      <w:r w:rsidRPr="00E818AC">
        <w:rPr>
          <w:sz w:val="24"/>
          <w:szCs w:val="24"/>
        </w:rPr>
        <w:t>Your chance of winning is at X% (random 10%)</w:t>
      </w:r>
    </w:p>
    <w:p w14:paraId="1C601FF7" w14:textId="77777777" w:rsidR="00C41846" w:rsidRPr="00E818AC" w:rsidRDefault="00C41846" w:rsidP="00C41846">
      <w:pPr>
        <w:pStyle w:val="ListParagraph"/>
        <w:numPr>
          <w:ilvl w:val="1"/>
          <w:numId w:val="21"/>
        </w:numPr>
        <w:spacing w:line="276" w:lineRule="auto"/>
        <w:rPr>
          <w:sz w:val="24"/>
          <w:szCs w:val="24"/>
        </w:rPr>
      </w:pPr>
      <w:r w:rsidRPr="00E818AC">
        <w:rPr>
          <w:sz w:val="24"/>
          <w:szCs w:val="24"/>
        </w:rPr>
        <w:t>Now go get him/her tiger!</w:t>
      </w:r>
    </w:p>
    <w:p w14:paraId="2EB6FB42" w14:textId="77777777" w:rsidR="00C41846" w:rsidRPr="00E818AC" w:rsidRDefault="00C41846" w:rsidP="00C41846">
      <w:pPr>
        <w:pStyle w:val="ListParagraph"/>
        <w:numPr>
          <w:ilvl w:val="0"/>
          <w:numId w:val="21"/>
        </w:numPr>
        <w:spacing w:line="276" w:lineRule="auto"/>
        <w:rPr>
          <w:sz w:val="24"/>
          <w:szCs w:val="24"/>
        </w:rPr>
      </w:pPr>
      <w:r w:rsidRPr="00E818AC">
        <w:rPr>
          <w:sz w:val="24"/>
          <w:szCs w:val="24"/>
        </w:rPr>
        <w:t>Gameplay</w:t>
      </w:r>
    </w:p>
    <w:p w14:paraId="3CD1D31E" w14:textId="77777777" w:rsidR="00C41846" w:rsidRPr="00E818AC" w:rsidRDefault="00C41846" w:rsidP="00C41846">
      <w:pPr>
        <w:pStyle w:val="ListParagraph"/>
        <w:numPr>
          <w:ilvl w:val="1"/>
          <w:numId w:val="21"/>
        </w:numPr>
        <w:spacing w:line="276" w:lineRule="auto"/>
        <w:rPr>
          <w:sz w:val="24"/>
          <w:szCs w:val="24"/>
        </w:rPr>
      </w:pPr>
      <w:r w:rsidRPr="00E818AC">
        <w:rPr>
          <w:sz w:val="24"/>
          <w:szCs w:val="24"/>
        </w:rPr>
        <w:t>Boss</w:t>
      </w:r>
    </w:p>
    <w:p w14:paraId="589CEBF5" w14:textId="77777777" w:rsidR="00C41846" w:rsidRPr="00E818AC" w:rsidRDefault="00C41846" w:rsidP="00C41846">
      <w:pPr>
        <w:pStyle w:val="ListParagraph"/>
        <w:numPr>
          <w:ilvl w:val="2"/>
          <w:numId w:val="21"/>
        </w:numPr>
        <w:spacing w:line="276" w:lineRule="auto"/>
        <w:rPr>
          <w:sz w:val="24"/>
          <w:szCs w:val="24"/>
        </w:rPr>
      </w:pPr>
      <w:r w:rsidRPr="00E818AC">
        <w:rPr>
          <w:sz w:val="24"/>
          <w:szCs w:val="24"/>
        </w:rPr>
        <w:t>Has health too</w:t>
      </w:r>
    </w:p>
    <w:p w14:paraId="1714E97A" w14:textId="77777777" w:rsidR="00C41846" w:rsidRPr="00E818AC" w:rsidRDefault="00C41846" w:rsidP="00C41846">
      <w:pPr>
        <w:pStyle w:val="ListParagraph"/>
        <w:numPr>
          <w:ilvl w:val="1"/>
          <w:numId w:val="21"/>
        </w:numPr>
        <w:spacing w:line="276" w:lineRule="auto"/>
        <w:rPr>
          <w:sz w:val="24"/>
          <w:szCs w:val="24"/>
        </w:rPr>
      </w:pPr>
      <w:r w:rsidRPr="00E818AC">
        <w:rPr>
          <w:sz w:val="24"/>
          <w:szCs w:val="24"/>
        </w:rPr>
        <w:t>Trevil</w:t>
      </w:r>
    </w:p>
    <w:p w14:paraId="184DAE23" w14:textId="77777777" w:rsidR="00C41846" w:rsidRPr="00E818AC" w:rsidRDefault="00C41846" w:rsidP="00C41846">
      <w:pPr>
        <w:pStyle w:val="ListParagraph"/>
        <w:numPr>
          <w:ilvl w:val="2"/>
          <w:numId w:val="21"/>
        </w:numPr>
        <w:spacing w:line="276" w:lineRule="auto"/>
        <w:rPr>
          <w:sz w:val="24"/>
          <w:szCs w:val="24"/>
        </w:rPr>
      </w:pPr>
      <w:r w:rsidRPr="00E818AC">
        <w:rPr>
          <w:sz w:val="24"/>
          <w:szCs w:val="24"/>
        </w:rPr>
        <w:t>top 2 thirds of the screen are covered in small versions of the evil tree (leftover resources)</w:t>
      </w:r>
    </w:p>
    <w:p w14:paraId="771E2CC2" w14:textId="77777777" w:rsidR="00C41846" w:rsidRPr="00E818AC" w:rsidRDefault="00C41846" w:rsidP="00C41846">
      <w:pPr>
        <w:pStyle w:val="ListParagraph"/>
        <w:numPr>
          <w:ilvl w:val="2"/>
          <w:numId w:val="21"/>
        </w:numPr>
        <w:spacing w:line="276" w:lineRule="auto"/>
        <w:rPr>
          <w:sz w:val="24"/>
          <w:szCs w:val="24"/>
        </w:rPr>
      </w:pPr>
      <w:r w:rsidRPr="00E818AC">
        <w:rPr>
          <w:sz w:val="24"/>
          <w:szCs w:val="24"/>
        </w:rPr>
        <w:t xml:space="preserve">They slowly advance. You have to bash your way through them to get to the main tree. </w:t>
      </w:r>
    </w:p>
    <w:p w14:paraId="5BA80995" w14:textId="77777777" w:rsidR="00C41846" w:rsidRPr="00E818AC" w:rsidRDefault="00C41846" w:rsidP="00C41846">
      <w:pPr>
        <w:pStyle w:val="ListParagraph"/>
        <w:numPr>
          <w:ilvl w:val="2"/>
          <w:numId w:val="21"/>
        </w:numPr>
        <w:spacing w:line="276" w:lineRule="auto"/>
        <w:rPr>
          <w:sz w:val="24"/>
          <w:szCs w:val="24"/>
        </w:rPr>
      </w:pPr>
      <w:r w:rsidRPr="00E818AC">
        <w:rPr>
          <w:sz w:val="24"/>
          <w:szCs w:val="24"/>
        </w:rPr>
        <w:t>Just keep coming, speed up over time</w:t>
      </w:r>
    </w:p>
    <w:p w14:paraId="588483C0" w14:textId="77777777" w:rsidR="00C41846" w:rsidRPr="00E818AC" w:rsidRDefault="00C41846" w:rsidP="00C41846">
      <w:pPr>
        <w:pStyle w:val="ListParagraph"/>
        <w:numPr>
          <w:ilvl w:val="2"/>
          <w:numId w:val="21"/>
        </w:numPr>
        <w:spacing w:line="276" w:lineRule="auto"/>
        <w:rPr>
          <w:sz w:val="24"/>
          <w:szCs w:val="24"/>
        </w:rPr>
      </w:pPr>
      <w:r w:rsidRPr="00E818AC">
        <w:rPr>
          <w:sz w:val="24"/>
          <w:szCs w:val="24"/>
        </w:rPr>
        <w:t>Make them 48x48</w:t>
      </w:r>
    </w:p>
    <w:p w14:paraId="6EBF48CB" w14:textId="77777777" w:rsidR="00C41846" w:rsidRPr="00E818AC" w:rsidRDefault="00C41846" w:rsidP="00C41846">
      <w:pPr>
        <w:pStyle w:val="ListParagraph"/>
        <w:numPr>
          <w:ilvl w:val="2"/>
          <w:numId w:val="21"/>
        </w:numPr>
        <w:spacing w:line="276" w:lineRule="auto"/>
        <w:rPr>
          <w:sz w:val="24"/>
          <w:szCs w:val="24"/>
        </w:rPr>
      </w:pPr>
      <w:r w:rsidRPr="00E818AC">
        <w:rPr>
          <w:sz w:val="24"/>
          <w:szCs w:val="24"/>
        </w:rPr>
        <w:t>Model columns of them as stacks?</w:t>
      </w:r>
    </w:p>
    <w:p w14:paraId="3B58911A" w14:textId="77777777" w:rsidR="00C41846" w:rsidRPr="00E818AC" w:rsidRDefault="00C41846" w:rsidP="00C41846">
      <w:pPr>
        <w:pStyle w:val="ListParagraph"/>
        <w:numPr>
          <w:ilvl w:val="2"/>
          <w:numId w:val="21"/>
        </w:numPr>
        <w:spacing w:line="276" w:lineRule="auto"/>
        <w:rPr>
          <w:sz w:val="24"/>
          <w:szCs w:val="24"/>
        </w:rPr>
      </w:pPr>
      <w:r w:rsidRPr="00E818AC">
        <w:rPr>
          <w:sz w:val="24"/>
          <w:szCs w:val="24"/>
        </w:rPr>
        <w:t>Special = Root can push you back (represtned as dirt tiles pushing you)</w:t>
      </w:r>
    </w:p>
    <w:p w14:paraId="4FC367F0" w14:textId="77777777" w:rsidR="00C41846" w:rsidRPr="00E818AC" w:rsidRDefault="00C41846" w:rsidP="00C41846">
      <w:pPr>
        <w:pStyle w:val="ListParagraph"/>
        <w:numPr>
          <w:ilvl w:val="1"/>
          <w:numId w:val="21"/>
        </w:numPr>
        <w:spacing w:line="276" w:lineRule="auto"/>
        <w:rPr>
          <w:sz w:val="24"/>
          <w:szCs w:val="24"/>
        </w:rPr>
      </w:pPr>
      <w:r w:rsidRPr="00E818AC">
        <w:rPr>
          <w:sz w:val="24"/>
          <w:szCs w:val="24"/>
        </w:rPr>
        <w:t>Mycovolence</w:t>
      </w:r>
    </w:p>
    <w:p w14:paraId="167745B2" w14:textId="77777777" w:rsidR="00C41846" w:rsidRPr="00E818AC" w:rsidRDefault="00C41846" w:rsidP="00C41846">
      <w:pPr>
        <w:pStyle w:val="ListParagraph"/>
        <w:numPr>
          <w:ilvl w:val="2"/>
          <w:numId w:val="21"/>
        </w:numPr>
        <w:spacing w:line="276" w:lineRule="auto"/>
        <w:rPr>
          <w:sz w:val="24"/>
          <w:szCs w:val="24"/>
        </w:rPr>
      </w:pPr>
      <w:r w:rsidRPr="00E818AC">
        <w:rPr>
          <w:sz w:val="24"/>
          <w:szCs w:val="24"/>
        </w:rPr>
        <w:t>Gross bugs and worms comes from top center (leftover resources) (particle emitter??)</w:t>
      </w:r>
    </w:p>
    <w:p w14:paraId="78B97987" w14:textId="77777777" w:rsidR="00C41846" w:rsidRPr="00E818AC" w:rsidRDefault="00C41846" w:rsidP="00C41846">
      <w:pPr>
        <w:pStyle w:val="ListParagraph"/>
        <w:numPr>
          <w:ilvl w:val="2"/>
          <w:numId w:val="21"/>
        </w:numPr>
        <w:spacing w:line="276" w:lineRule="auto"/>
        <w:rPr>
          <w:sz w:val="24"/>
          <w:szCs w:val="24"/>
        </w:rPr>
      </w:pPr>
      <w:r w:rsidRPr="00E818AC">
        <w:rPr>
          <w:sz w:val="24"/>
          <w:szCs w:val="24"/>
        </w:rPr>
        <w:t>Touching them makes you lose health</w:t>
      </w:r>
    </w:p>
    <w:p w14:paraId="7E783543" w14:textId="77777777" w:rsidR="00C41846" w:rsidRPr="00E818AC" w:rsidRDefault="00C41846" w:rsidP="00C41846">
      <w:pPr>
        <w:pStyle w:val="ListParagraph"/>
        <w:numPr>
          <w:ilvl w:val="2"/>
          <w:numId w:val="21"/>
        </w:numPr>
        <w:spacing w:line="276" w:lineRule="auto"/>
        <w:rPr>
          <w:sz w:val="24"/>
          <w:szCs w:val="24"/>
        </w:rPr>
      </w:pPr>
      <w:r w:rsidRPr="00E818AC">
        <w:rPr>
          <w:sz w:val="24"/>
          <w:szCs w:val="24"/>
        </w:rPr>
        <w:t>They can be killed</w:t>
      </w:r>
    </w:p>
    <w:p w14:paraId="64A04A0B" w14:textId="77777777" w:rsidR="00C41846" w:rsidRPr="00E818AC" w:rsidRDefault="00C41846" w:rsidP="00C41846">
      <w:pPr>
        <w:pStyle w:val="ListParagraph"/>
        <w:numPr>
          <w:ilvl w:val="2"/>
          <w:numId w:val="21"/>
        </w:numPr>
        <w:spacing w:line="276" w:lineRule="auto"/>
        <w:rPr>
          <w:sz w:val="24"/>
          <w:szCs w:val="24"/>
        </w:rPr>
      </w:pPr>
      <w:r w:rsidRPr="00E818AC">
        <w:rPr>
          <w:sz w:val="24"/>
          <w:szCs w:val="24"/>
        </w:rPr>
        <w:lastRenderedPageBreak/>
        <w:t xml:space="preserve">Special = You lose health over time due to mushroom spores. Gas mask makes you immune </w:t>
      </w:r>
    </w:p>
    <w:p w14:paraId="744567D4" w14:textId="77777777" w:rsidR="00C41846" w:rsidRPr="00E818AC" w:rsidRDefault="00C41846" w:rsidP="00C41846">
      <w:pPr>
        <w:pStyle w:val="ListParagraph"/>
        <w:numPr>
          <w:ilvl w:val="1"/>
          <w:numId w:val="21"/>
        </w:numPr>
        <w:spacing w:line="276" w:lineRule="auto"/>
        <w:rPr>
          <w:sz w:val="24"/>
          <w:szCs w:val="24"/>
        </w:rPr>
      </w:pPr>
      <w:r w:rsidRPr="00E818AC">
        <w:rPr>
          <w:sz w:val="24"/>
          <w:szCs w:val="24"/>
        </w:rPr>
        <w:t>Viridash</w:t>
      </w:r>
    </w:p>
    <w:p w14:paraId="25AD1612" w14:textId="77777777" w:rsidR="00C41846" w:rsidRPr="00E818AC" w:rsidRDefault="00C41846" w:rsidP="00C41846">
      <w:pPr>
        <w:pStyle w:val="ListParagraph"/>
        <w:numPr>
          <w:ilvl w:val="2"/>
          <w:numId w:val="21"/>
        </w:numPr>
        <w:spacing w:line="276" w:lineRule="auto"/>
        <w:rPr>
          <w:sz w:val="24"/>
          <w:szCs w:val="24"/>
        </w:rPr>
      </w:pPr>
      <w:r w:rsidRPr="00E818AC">
        <w:rPr>
          <w:sz w:val="24"/>
          <w:szCs w:val="24"/>
        </w:rPr>
        <w:t>Stays in top right</w:t>
      </w:r>
    </w:p>
    <w:p w14:paraId="7C34734C" w14:textId="77777777" w:rsidR="00C41846" w:rsidRPr="00E818AC" w:rsidRDefault="00C41846" w:rsidP="00C41846">
      <w:pPr>
        <w:pStyle w:val="ListParagraph"/>
        <w:numPr>
          <w:ilvl w:val="2"/>
          <w:numId w:val="21"/>
        </w:numPr>
        <w:spacing w:line="276" w:lineRule="auto"/>
        <w:rPr>
          <w:sz w:val="24"/>
          <w:szCs w:val="24"/>
        </w:rPr>
      </w:pPr>
      <w:r w:rsidRPr="00E818AC">
        <w:rPr>
          <w:sz w:val="24"/>
          <w:szCs w:val="24"/>
        </w:rPr>
        <w:t>Sprays fireballs over map</w:t>
      </w:r>
    </w:p>
    <w:p w14:paraId="033824BF" w14:textId="77777777" w:rsidR="00C41846" w:rsidRPr="00E818AC" w:rsidRDefault="00C41846" w:rsidP="00C41846">
      <w:pPr>
        <w:pStyle w:val="ListParagraph"/>
        <w:numPr>
          <w:ilvl w:val="2"/>
          <w:numId w:val="21"/>
        </w:numPr>
        <w:spacing w:line="276" w:lineRule="auto"/>
        <w:rPr>
          <w:sz w:val="24"/>
          <w:szCs w:val="24"/>
        </w:rPr>
      </w:pPr>
      <w:r w:rsidRPr="00E818AC">
        <w:rPr>
          <w:sz w:val="24"/>
          <w:szCs w:val="24"/>
        </w:rPr>
        <w:t>Special Attack = heat very close to it makes you loose health</w:t>
      </w:r>
    </w:p>
    <w:p w14:paraId="1BE669DD" w14:textId="77777777" w:rsidR="00C41846" w:rsidRPr="00E818AC" w:rsidRDefault="00C41846" w:rsidP="00C41846">
      <w:pPr>
        <w:pStyle w:val="ListParagraph"/>
        <w:numPr>
          <w:ilvl w:val="1"/>
          <w:numId w:val="21"/>
        </w:numPr>
        <w:spacing w:line="276" w:lineRule="auto"/>
        <w:rPr>
          <w:sz w:val="24"/>
          <w:szCs w:val="24"/>
        </w:rPr>
      </w:pPr>
      <w:r w:rsidRPr="00E818AC">
        <w:rPr>
          <w:sz w:val="24"/>
          <w:szCs w:val="24"/>
        </w:rPr>
        <w:t>Ship</w:t>
      </w:r>
    </w:p>
    <w:p w14:paraId="7177F8C9" w14:textId="77777777" w:rsidR="00C41846" w:rsidRPr="00E818AC" w:rsidRDefault="00C41846" w:rsidP="00C41846">
      <w:pPr>
        <w:pStyle w:val="ListParagraph"/>
        <w:numPr>
          <w:ilvl w:val="2"/>
          <w:numId w:val="21"/>
        </w:numPr>
        <w:spacing w:line="276" w:lineRule="auto"/>
        <w:rPr>
          <w:sz w:val="24"/>
          <w:szCs w:val="24"/>
        </w:rPr>
      </w:pPr>
      <w:r w:rsidRPr="00E818AC">
        <w:rPr>
          <w:sz w:val="24"/>
          <w:szCs w:val="24"/>
        </w:rPr>
        <w:t>Actual cannons surround you (leftover sprites)</w:t>
      </w:r>
    </w:p>
    <w:p w14:paraId="22901C06" w14:textId="77777777" w:rsidR="00C41846" w:rsidRPr="00E818AC" w:rsidRDefault="00C41846" w:rsidP="00C41846">
      <w:pPr>
        <w:pStyle w:val="ListParagraph"/>
        <w:numPr>
          <w:ilvl w:val="2"/>
          <w:numId w:val="21"/>
        </w:numPr>
        <w:spacing w:line="276" w:lineRule="auto"/>
        <w:rPr>
          <w:sz w:val="24"/>
          <w:szCs w:val="24"/>
        </w:rPr>
      </w:pPr>
      <w:r w:rsidRPr="00E818AC">
        <w:rPr>
          <w:sz w:val="24"/>
          <w:szCs w:val="24"/>
        </w:rPr>
        <w:t>Constantly shooting randomly</w:t>
      </w:r>
    </w:p>
    <w:p w14:paraId="0D8FE654" w14:textId="77777777" w:rsidR="00C41846" w:rsidRPr="00E818AC" w:rsidRDefault="00C41846" w:rsidP="00C41846">
      <w:pPr>
        <w:pStyle w:val="ListParagraph"/>
        <w:numPr>
          <w:ilvl w:val="2"/>
          <w:numId w:val="21"/>
        </w:numPr>
        <w:spacing w:line="276" w:lineRule="auto"/>
        <w:rPr>
          <w:sz w:val="24"/>
          <w:szCs w:val="24"/>
        </w:rPr>
      </w:pPr>
      <w:r w:rsidRPr="00E818AC">
        <w:rPr>
          <w:sz w:val="24"/>
          <w:szCs w:val="24"/>
        </w:rPr>
        <w:t>Gunpowder barrels in croner</w:t>
      </w:r>
    </w:p>
    <w:p w14:paraId="6483D751" w14:textId="77777777" w:rsidR="00C41846" w:rsidRPr="00E818AC" w:rsidRDefault="00C41846" w:rsidP="00C41846">
      <w:pPr>
        <w:pStyle w:val="ListParagraph"/>
        <w:numPr>
          <w:ilvl w:val="2"/>
          <w:numId w:val="21"/>
        </w:numPr>
        <w:spacing w:line="276" w:lineRule="auto"/>
        <w:rPr>
          <w:sz w:val="24"/>
          <w:szCs w:val="24"/>
        </w:rPr>
      </w:pPr>
      <w:r w:rsidRPr="00E818AC">
        <w:rPr>
          <w:sz w:val="24"/>
          <w:szCs w:val="24"/>
        </w:rPr>
        <w:t>You have to hit them and explode them to make nearby cannons disappear</w:t>
      </w:r>
    </w:p>
    <w:p w14:paraId="30E81E1C" w14:textId="77777777" w:rsidR="00C41846" w:rsidRPr="00E818AC" w:rsidRDefault="00C41846" w:rsidP="00C41846">
      <w:pPr>
        <w:pStyle w:val="ListParagraph"/>
        <w:numPr>
          <w:ilvl w:val="2"/>
          <w:numId w:val="21"/>
        </w:numPr>
        <w:spacing w:line="276" w:lineRule="auto"/>
        <w:rPr>
          <w:sz w:val="24"/>
          <w:szCs w:val="24"/>
        </w:rPr>
      </w:pPr>
      <w:r w:rsidRPr="00E818AC">
        <w:rPr>
          <w:sz w:val="24"/>
          <w:szCs w:val="24"/>
        </w:rPr>
        <w:t>You win when you destroy them all</w:t>
      </w:r>
    </w:p>
    <w:p w14:paraId="53D7F049" w14:textId="77777777" w:rsidR="00C41846" w:rsidRPr="00E818AC" w:rsidRDefault="00C41846" w:rsidP="00C41846">
      <w:pPr>
        <w:pStyle w:val="ListParagraph"/>
        <w:numPr>
          <w:ilvl w:val="0"/>
          <w:numId w:val="21"/>
        </w:numPr>
        <w:spacing w:line="276" w:lineRule="auto"/>
        <w:rPr>
          <w:sz w:val="24"/>
          <w:szCs w:val="24"/>
        </w:rPr>
      </w:pPr>
      <w:r w:rsidRPr="00E818AC">
        <w:rPr>
          <w:sz w:val="24"/>
          <w:szCs w:val="24"/>
        </w:rPr>
        <w:t>End =</w:t>
      </w:r>
    </w:p>
    <w:p w14:paraId="1E2A11BD" w14:textId="77777777" w:rsidR="00C41846" w:rsidRPr="00E818AC" w:rsidRDefault="00C41846" w:rsidP="00C41846">
      <w:pPr>
        <w:pStyle w:val="ListParagraph"/>
        <w:numPr>
          <w:ilvl w:val="1"/>
          <w:numId w:val="21"/>
        </w:numPr>
        <w:spacing w:line="276" w:lineRule="auto"/>
        <w:rPr>
          <w:sz w:val="24"/>
          <w:szCs w:val="24"/>
        </w:rPr>
      </w:pPr>
      <w:r w:rsidRPr="00E818AC">
        <w:rPr>
          <w:sz w:val="24"/>
          <w:szCs w:val="24"/>
        </w:rPr>
        <w:t>“Xaidu: Well done! You’ve defeated _. We’re getting closer to home!, just keep pressing on”</w:t>
      </w:r>
    </w:p>
    <w:p w14:paraId="745F469F" w14:textId="1C6D6B6C" w:rsidR="00C41846" w:rsidRDefault="00C41846" w:rsidP="00C22EC7">
      <w:pPr>
        <w:spacing w:line="276" w:lineRule="auto"/>
        <w:rPr>
          <w:sz w:val="24"/>
          <w:szCs w:val="24"/>
        </w:rPr>
      </w:pPr>
    </w:p>
    <w:p w14:paraId="2CBEDAF6" w14:textId="0168ABA2" w:rsidR="00C41846" w:rsidRPr="00C41846" w:rsidRDefault="00C41846" w:rsidP="00C22EC7">
      <w:pPr>
        <w:spacing w:line="276" w:lineRule="auto"/>
        <w:rPr>
          <w:b/>
          <w:bCs/>
          <w:sz w:val="24"/>
          <w:szCs w:val="24"/>
        </w:rPr>
      </w:pPr>
      <w:r w:rsidRPr="00C41846">
        <w:rPr>
          <w:b/>
          <w:bCs/>
          <w:sz w:val="24"/>
          <w:szCs w:val="24"/>
        </w:rPr>
        <w:t>Score</w:t>
      </w:r>
    </w:p>
    <w:p w14:paraId="6C2290E6" w14:textId="77777777" w:rsidR="00C41846" w:rsidRPr="00E818AC" w:rsidRDefault="00C41846" w:rsidP="00C41846">
      <w:pPr>
        <w:spacing w:line="276" w:lineRule="auto"/>
        <w:rPr>
          <w:sz w:val="24"/>
          <w:szCs w:val="24"/>
        </w:rPr>
      </w:pPr>
      <w:r w:rsidRPr="00E818AC">
        <w:rPr>
          <w:sz w:val="24"/>
          <w:szCs w:val="24"/>
        </w:rPr>
        <w:t>A “timer” goes during PLAY state and minigames</w:t>
      </w:r>
    </w:p>
    <w:p w14:paraId="051DCAF2" w14:textId="77777777" w:rsidR="00C41846" w:rsidRPr="00E818AC" w:rsidRDefault="00C41846" w:rsidP="00C41846">
      <w:pPr>
        <w:spacing w:line="276" w:lineRule="auto"/>
        <w:rPr>
          <w:sz w:val="24"/>
          <w:szCs w:val="24"/>
        </w:rPr>
      </w:pPr>
      <w:r w:rsidRPr="00E818AC">
        <w:rPr>
          <w:sz w:val="24"/>
          <w:szCs w:val="24"/>
        </w:rPr>
        <w:t>Score is calculated at end</w:t>
      </w:r>
    </w:p>
    <w:p w14:paraId="62FF59B0" w14:textId="77777777" w:rsidR="00C41846" w:rsidRPr="00E818AC" w:rsidRDefault="00C41846" w:rsidP="00C41846">
      <w:pPr>
        <w:spacing w:line="276" w:lineRule="auto"/>
        <w:rPr>
          <w:sz w:val="24"/>
          <w:szCs w:val="24"/>
        </w:rPr>
      </w:pPr>
      <w:r w:rsidRPr="00E818AC">
        <w:rPr>
          <w:sz w:val="24"/>
          <w:szCs w:val="24"/>
        </w:rPr>
        <w:t>Starts with large number</w:t>
      </w:r>
    </w:p>
    <w:p w14:paraId="7920A27B" w14:textId="77777777" w:rsidR="00C41846" w:rsidRPr="00E818AC" w:rsidRDefault="00C41846" w:rsidP="00C41846">
      <w:pPr>
        <w:spacing w:line="276" w:lineRule="auto"/>
        <w:rPr>
          <w:sz w:val="24"/>
          <w:szCs w:val="24"/>
        </w:rPr>
      </w:pPr>
      <w:r w:rsidRPr="00E818AC">
        <w:rPr>
          <w:sz w:val="24"/>
          <w:szCs w:val="24"/>
        </w:rPr>
        <w:t>Time used = deductions</w:t>
      </w:r>
    </w:p>
    <w:p w14:paraId="740637F3" w14:textId="77777777" w:rsidR="00C41846" w:rsidRPr="00E818AC" w:rsidRDefault="00C41846" w:rsidP="00C41846">
      <w:pPr>
        <w:spacing w:after="0" w:line="360" w:lineRule="auto"/>
        <w:rPr>
          <w:sz w:val="24"/>
          <w:szCs w:val="24"/>
        </w:rPr>
      </w:pPr>
      <w:r w:rsidRPr="00E818AC">
        <w:rPr>
          <w:sz w:val="24"/>
          <w:szCs w:val="24"/>
        </w:rPr>
        <w:t>Lives used = deductions</w:t>
      </w:r>
    </w:p>
    <w:p w14:paraId="278D2073" w14:textId="77777777" w:rsidR="00C41846" w:rsidRPr="00E818AC" w:rsidRDefault="00C41846" w:rsidP="00C22EC7">
      <w:pPr>
        <w:spacing w:line="276" w:lineRule="auto"/>
        <w:rPr>
          <w:sz w:val="24"/>
          <w:szCs w:val="24"/>
        </w:rPr>
      </w:pPr>
    </w:p>
    <w:sectPr w:rsidR="00C41846" w:rsidRPr="00E818AC" w:rsidSect="00863717">
      <w:pgSz w:w="11340" w:h="31469"/>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1719D"/>
    <w:multiLevelType w:val="hybridMultilevel"/>
    <w:tmpl w:val="77D0DCE4"/>
    <w:lvl w:ilvl="0" w:tplc="F764720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EC5F40"/>
    <w:multiLevelType w:val="hybridMultilevel"/>
    <w:tmpl w:val="ED6CD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EC53AC"/>
    <w:multiLevelType w:val="hybridMultilevel"/>
    <w:tmpl w:val="7B607598"/>
    <w:lvl w:ilvl="0" w:tplc="81D6882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7C62AC"/>
    <w:multiLevelType w:val="hybridMultilevel"/>
    <w:tmpl w:val="394C997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9C4A4E"/>
    <w:multiLevelType w:val="hybridMultilevel"/>
    <w:tmpl w:val="CF826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EE0E6F"/>
    <w:multiLevelType w:val="hybridMultilevel"/>
    <w:tmpl w:val="58A6499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ED3ADE"/>
    <w:multiLevelType w:val="hybridMultilevel"/>
    <w:tmpl w:val="B29E0378"/>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34B463F"/>
    <w:multiLevelType w:val="hybridMultilevel"/>
    <w:tmpl w:val="2112F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4CE55D8"/>
    <w:multiLevelType w:val="hybridMultilevel"/>
    <w:tmpl w:val="38A69F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709626E"/>
    <w:multiLevelType w:val="hybridMultilevel"/>
    <w:tmpl w:val="19C4B6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7431FE9"/>
    <w:multiLevelType w:val="hybridMultilevel"/>
    <w:tmpl w:val="AA0C37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99D4E2B"/>
    <w:multiLevelType w:val="hybridMultilevel"/>
    <w:tmpl w:val="1BE473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FE07E16"/>
    <w:multiLevelType w:val="hybridMultilevel"/>
    <w:tmpl w:val="A888FA9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02D2158"/>
    <w:multiLevelType w:val="hybridMultilevel"/>
    <w:tmpl w:val="CEE000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0825F23"/>
    <w:multiLevelType w:val="hybridMultilevel"/>
    <w:tmpl w:val="23FE4E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1737CE4"/>
    <w:multiLevelType w:val="hybridMultilevel"/>
    <w:tmpl w:val="063EFA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2960B30"/>
    <w:multiLevelType w:val="hybridMultilevel"/>
    <w:tmpl w:val="DC065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2CB7A83"/>
    <w:multiLevelType w:val="hybridMultilevel"/>
    <w:tmpl w:val="A4BEBC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AEE2330"/>
    <w:multiLevelType w:val="hybridMultilevel"/>
    <w:tmpl w:val="B80C4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C125E74"/>
    <w:multiLevelType w:val="hybridMultilevel"/>
    <w:tmpl w:val="A1B65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FF054CA"/>
    <w:multiLevelType w:val="hybridMultilevel"/>
    <w:tmpl w:val="065E88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6CB4DE2"/>
    <w:multiLevelType w:val="hybridMultilevel"/>
    <w:tmpl w:val="3704E6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90420C7"/>
    <w:multiLevelType w:val="hybridMultilevel"/>
    <w:tmpl w:val="74BA86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38E73F2"/>
    <w:multiLevelType w:val="hybridMultilevel"/>
    <w:tmpl w:val="B18251A4"/>
    <w:lvl w:ilvl="0" w:tplc="B6AC7658">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591056D"/>
    <w:multiLevelType w:val="hybridMultilevel"/>
    <w:tmpl w:val="AC5A82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7E15335"/>
    <w:multiLevelType w:val="hybridMultilevel"/>
    <w:tmpl w:val="E4F080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BF94FAF"/>
    <w:multiLevelType w:val="hybridMultilevel"/>
    <w:tmpl w:val="7846BA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DEB7818"/>
    <w:multiLevelType w:val="hybridMultilevel"/>
    <w:tmpl w:val="D72660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FEB25F6"/>
    <w:multiLevelType w:val="hybridMultilevel"/>
    <w:tmpl w:val="FEE2AD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34B31F3"/>
    <w:multiLevelType w:val="hybridMultilevel"/>
    <w:tmpl w:val="D85252BC"/>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0" w15:restartNumberingAfterBreak="0">
    <w:nsid w:val="5DF4326D"/>
    <w:multiLevelType w:val="hybridMultilevel"/>
    <w:tmpl w:val="7E4A79D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7225FE3"/>
    <w:multiLevelType w:val="hybridMultilevel"/>
    <w:tmpl w:val="8DD00E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8111137"/>
    <w:multiLevelType w:val="hybridMultilevel"/>
    <w:tmpl w:val="F60A9D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193C6BB4">
      <w:numFmt w:val="bullet"/>
      <w:lvlText w:val="-"/>
      <w:lvlJc w:val="left"/>
      <w:pPr>
        <w:ind w:left="2160" w:hanging="360"/>
      </w:pPr>
      <w:rPr>
        <w:rFonts w:ascii="Calibri" w:eastAsiaTheme="minorHAnsi" w:hAnsi="Calibri" w:cs="Calibri"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8DE5C11"/>
    <w:multiLevelType w:val="hybridMultilevel"/>
    <w:tmpl w:val="7A3E1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9105DD7"/>
    <w:multiLevelType w:val="hybridMultilevel"/>
    <w:tmpl w:val="973ECBF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5" w15:restartNumberingAfterBreak="0">
    <w:nsid w:val="69664CC1"/>
    <w:multiLevelType w:val="hybridMultilevel"/>
    <w:tmpl w:val="92229B3E"/>
    <w:lvl w:ilvl="0" w:tplc="0C090001">
      <w:start w:val="1"/>
      <w:numFmt w:val="bullet"/>
      <w:lvlText w:val=""/>
      <w:lvlJc w:val="left"/>
      <w:pPr>
        <w:ind w:left="752" w:hanging="360"/>
      </w:pPr>
      <w:rPr>
        <w:rFonts w:ascii="Symbol" w:hAnsi="Symbol" w:hint="default"/>
      </w:rPr>
    </w:lvl>
    <w:lvl w:ilvl="1" w:tplc="0C090003" w:tentative="1">
      <w:start w:val="1"/>
      <w:numFmt w:val="bullet"/>
      <w:lvlText w:val="o"/>
      <w:lvlJc w:val="left"/>
      <w:pPr>
        <w:ind w:left="1472" w:hanging="360"/>
      </w:pPr>
      <w:rPr>
        <w:rFonts w:ascii="Courier New" w:hAnsi="Courier New" w:cs="Courier New" w:hint="default"/>
      </w:rPr>
    </w:lvl>
    <w:lvl w:ilvl="2" w:tplc="0C090005" w:tentative="1">
      <w:start w:val="1"/>
      <w:numFmt w:val="bullet"/>
      <w:lvlText w:val=""/>
      <w:lvlJc w:val="left"/>
      <w:pPr>
        <w:ind w:left="2192" w:hanging="360"/>
      </w:pPr>
      <w:rPr>
        <w:rFonts w:ascii="Wingdings" w:hAnsi="Wingdings" w:hint="default"/>
      </w:rPr>
    </w:lvl>
    <w:lvl w:ilvl="3" w:tplc="0C090001" w:tentative="1">
      <w:start w:val="1"/>
      <w:numFmt w:val="bullet"/>
      <w:lvlText w:val=""/>
      <w:lvlJc w:val="left"/>
      <w:pPr>
        <w:ind w:left="2912" w:hanging="360"/>
      </w:pPr>
      <w:rPr>
        <w:rFonts w:ascii="Symbol" w:hAnsi="Symbol" w:hint="default"/>
      </w:rPr>
    </w:lvl>
    <w:lvl w:ilvl="4" w:tplc="0C090003" w:tentative="1">
      <w:start w:val="1"/>
      <w:numFmt w:val="bullet"/>
      <w:lvlText w:val="o"/>
      <w:lvlJc w:val="left"/>
      <w:pPr>
        <w:ind w:left="3632" w:hanging="360"/>
      </w:pPr>
      <w:rPr>
        <w:rFonts w:ascii="Courier New" w:hAnsi="Courier New" w:cs="Courier New" w:hint="default"/>
      </w:rPr>
    </w:lvl>
    <w:lvl w:ilvl="5" w:tplc="0C090005" w:tentative="1">
      <w:start w:val="1"/>
      <w:numFmt w:val="bullet"/>
      <w:lvlText w:val=""/>
      <w:lvlJc w:val="left"/>
      <w:pPr>
        <w:ind w:left="4352" w:hanging="360"/>
      </w:pPr>
      <w:rPr>
        <w:rFonts w:ascii="Wingdings" w:hAnsi="Wingdings" w:hint="default"/>
      </w:rPr>
    </w:lvl>
    <w:lvl w:ilvl="6" w:tplc="0C090001" w:tentative="1">
      <w:start w:val="1"/>
      <w:numFmt w:val="bullet"/>
      <w:lvlText w:val=""/>
      <w:lvlJc w:val="left"/>
      <w:pPr>
        <w:ind w:left="5072" w:hanging="360"/>
      </w:pPr>
      <w:rPr>
        <w:rFonts w:ascii="Symbol" w:hAnsi="Symbol" w:hint="default"/>
      </w:rPr>
    </w:lvl>
    <w:lvl w:ilvl="7" w:tplc="0C090003" w:tentative="1">
      <w:start w:val="1"/>
      <w:numFmt w:val="bullet"/>
      <w:lvlText w:val="o"/>
      <w:lvlJc w:val="left"/>
      <w:pPr>
        <w:ind w:left="5792" w:hanging="360"/>
      </w:pPr>
      <w:rPr>
        <w:rFonts w:ascii="Courier New" w:hAnsi="Courier New" w:cs="Courier New" w:hint="default"/>
      </w:rPr>
    </w:lvl>
    <w:lvl w:ilvl="8" w:tplc="0C090005" w:tentative="1">
      <w:start w:val="1"/>
      <w:numFmt w:val="bullet"/>
      <w:lvlText w:val=""/>
      <w:lvlJc w:val="left"/>
      <w:pPr>
        <w:ind w:left="6512" w:hanging="360"/>
      </w:pPr>
      <w:rPr>
        <w:rFonts w:ascii="Wingdings" w:hAnsi="Wingdings" w:hint="default"/>
      </w:rPr>
    </w:lvl>
  </w:abstractNum>
  <w:abstractNum w:abstractNumId="36" w15:restartNumberingAfterBreak="0">
    <w:nsid w:val="6B0E451B"/>
    <w:multiLevelType w:val="hybridMultilevel"/>
    <w:tmpl w:val="9B1E7398"/>
    <w:lvl w:ilvl="0" w:tplc="0C090001">
      <w:start w:val="1"/>
      <w:numFmt w:val="bullet"/>
      <w:lvlText w:val=""/>
      <w:lvlJc w:val="left"/>
      <w:pPr>
        <w:ind w:left="720" w:hanging="360"/>
      </w:pPr>
      <w:rPr>
        <w:rFonts w:ascii="Symbol" w:hAnsi="Symbol" w:hint="default"/>
      </w:rPr>
    </w:lvl>
    <w:lvl w:ilvl="1" w:tplc="0C09000F">
      <w:start w:val="1"/>
      <w:numFmt w:val="decimal"/>
      <w:lvlText w:val="%2."/>
      <w:lvlJc w:val="left"/>
      <w:pPr>
        <w:ind w:left="1440" w:hanging="360"/>
      </w:pPr>
      <w:rPr>
        <w:rFont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0FD6DA5"/>
    <w:multiLevelType w:val="hybridMultilevel"/>
    <w:tmpl w:val="50486306"/>
    <w:lvl w:ilvl="0" w:tplc="0C090003">
      <w:start w:val="1"/>
      <w:numFmt w:val="bullet"/>
      <w:lvlText w:val="o"/>
      <w:lvlJc w:val="left"/>
      <w:pPr>
        <w:ind w:left="0" w:hanging="360"/>
      </w:pPr>
      <w:rPr>
        <w:rFonts w:ascii="Courier New" w:hAnsi="Courier New" w:cs="Courier New" w:hint="default"/>
      </w:rPr>
    </w:lvl>
    <w:lvl w:ilvl="1" w:tplc="0C090003" w:tentative="1">
      <w:start w:val="1"/>
      <w:numFmt w:val="bullet"/>
      <w:lvlText w:val="o"/>
      <w:lvlJc w:val="left"/>
      <w:pPr>
        <w:ind w:left="720" w:hanging="360"/>
      </w:pPr>
      <w:rPr>
        <w:rFonts w:ascii="Courier New" w:hAnsi="Courier New" w:cs="Courier New" w:hint="default"/>
      </w:rPr>
    </w:lvl>
    <w:lvl w:ilvl="2" w:tplc="0C090005" w:tentative="1">
      <w:start w:val="1"/>
      <w:numFmt w:val="bullet"/>
      <w:lvlText w:val=""/>
      <w:lvlJc w:val="left"/>
      <w:pPr>
        <w:ind w:left="1440" w:hanging="360"/>
      </w:pPr>
      <w:rPr>
        <w:rFonts w:ascii="Wingdings" w:hAnsi="Wingdings"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2880" w:hanging="360"/>
      </w:pPr>
      <w:rPr>
        <w:rFonts w:ascii="Courier New" w:hAnsi="Courier New" w:cs="Courier New" w:hint="default"/>
      </w:rPr>
    </w:lvl>
    <w:lvl w:ilvl="5" w:tplc="0C090005" w:tentative="1">
      <w:start w:val="1"/>
      <w:numFmt w:val="bullet"/>
      <w:lvlText w:val=""/>
      <w:lvlJc w:val="left"/>
      <w:pPr>
        <w:ind w:left="3600" w:hanging="360"/>
      </w:pPr>
      <w:rPr>
        <w:rFonts w:ascii="Wingdings" w:hAnsi="Wingdings" w:hint="default"/>
      </w:rPr>
    </w:lvl>
    <w:lvl w:ilvl="6" w:tplc="0C090001" w:tentative="1">
      <w:start w:val="1"/>
      <w:numFmt w:val="bullet"/>
      <w:lvlText w:val=""/>
      <w:lvlJc w:val="left"/>
      <w:pPr>
        <w:ind w:left="4320" w:hanging="360"/>
      </w:pPr>
      <w:rPr>
        <w:rFonts w:ascii="Symbol" w:hAnsi="Symbol" w:hint="default"/>
      </w:rPr>
    </w:lvl>
    <w:lvl w:ilvl="7" w:tplc="0C090003" w:tentative="1">
      <w:start w:val="1"/>
      <w:numFmt w:val="bullet"/>
      <w:lvlText w:val="o"/>
      <w:lvlJc w:val="left"/>
      <w:pPr>
        <w:ind w:left="5040" w:hanging="360"/>
      </w:pPr>
      <w:rPr>
        <w:rFonts w:ascii="Courier New" w:hAnsi="Courier New" w:cs="Courier New" w:hint="default"/>
      </w:rPr>
    </w:lvl>
    <w:lvl w:ilvl="8" w:tplc="0C090005" w:tentative="1">
      <w:start w:val="1"/>
      <w:numFmt w:val="bullet"/>
      <w:lvlText w:val=""/>
      <w:lvlJc w:val="left"/>
      <w:pPr>
        <w:ind w:left="5760" w:hanging="360"/>
      </w:pPr>
      <w:rPr>
        <w:rFonts w:ascii="Wingdings" w:hAnsi="Wingdings" w:hint="default"/>
      </w:rPr>
    </w:lvl>
  </w:abstractNum>
  <w:abstractNum w:abstractNumId="38" w15:restartNumberingAfterBreak="0">
    <w:nsid w:val="75005060"/>
    <w:multiLevelType w:val="hybridMultilevel"/>
    <w:tmpl w:val="DA7A358C"/>
    <w:lvl w:ilvl="0" w:tplc="81D6882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60A3428"/>
    <w:multiLevelType w:val="hybridMultilevel"/>
    <w:tmpl w:val="1DC0C2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6D21EA2"/>
    <w:multiLevelType w:val="hybridMultilevel"/>
    <w:tmpl w:val="34726F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72C185A"/>
    <w:multiLevelType w:val="hybridMultilevel"/>
    <w:tmpl w:val="AEAA5B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7AF5794"/>
    <w:multiLevelType w:val="hybridMultilevel"/>
    <w:tmpl w:val="30EAD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7B76E0A"/>
    <w:multiLevelType w:val="hybridMultilevel"/>
    <w:tmpl w:val="68EEF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86225B7"/>
    <w:multiLevelType w:val="hybridMultilevel"/>
    <w:tmpl w:val="55C60FEA"/>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86752A0"/>
    <w:multiLevelType w:val="hybridMultilevel"/>
    <w:tmpl w:val="282EB8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7D1E28F3"/>
    <w:multiLevelType w:val="hybridMultilevel"/>
    <w:tmpl w:val="6C2E93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32"/>
  </w:num>
  <w:num w:numId="3">
    <w:abstractNumId w:val="24"/>
  </w:num>
  <w:num w:numId="4">
    <w:abstractNumId w:val="45"/>
  </w:num>
  <w:num w:numId="5">
    <w:abstractNumId w:val="12"/>
  </w:num>
  <w:num w:numId="6">
    <w:abstractNumId w:val="17"/>
  </w:num>
  <w:num w:numId="7">
    <w:abstractNumId w:val="1"/>
  </w:num>
  <w:num w:numId="8">
    <w:abstractNumId w:val="23"/>
  </w:num>
  <w:num w:numId="9">
    <w:abstractNumId w:val="0"/>
  </w:num>
  <w:num w:numId="10">
    <w:abstractNumId w:val="33"/>
  </w:num>
  <w:num w:numId="11">
    <w:abstractNumId w:val="28"/>
  </w:num>
  <w:num w:numId="12">
    <w:abstractNumId w:val="30"/>
  </w:num>
  <w:num w:numId="13">
    <w:abstractNumId w:val="41"/>
  </w:num>
  <w:num w:numId="14">
    <w:abstractNumId w:val="4"/>
  </w:num>
  <w:num w:numId="15">
    <w:abstractNumId w:val="13"/>
  </w:num>
  <w:num w:numId="16">
    <w:abstractNumId w:val="18"/>
  </w:num>
  <w:num w:numId="17">
    <w:abstractNumId w:val="26"/>
  </w:num>
  <w:num w:numId="18">
    <w:abstractNumId w:val="40"/>
  </w:num>
  <w:num w:numId="19">
    <w:abstractNumId w:val="20"/>
  </w:num>
  <w:num w:numId="20">
    <w:abstractNumId w:val="8"/>
  </w:num>
  <w:num w:numId="21">
    <w:abstractNumId w:val="27"/>
  </w:num>
  <w:num w:numId="22">
    <w:abstractNumId w:val="22"/>
  </w:num>
  <w:num w:numId="23">
    <w:abstractNumId w:val="39"/>
  </w:num>
  <w:num w:numId="24">
    <w:abstractNumId w:val="36"/>
  </w:num>
  <w:num w:numId="25">
    <w:abstractNumId w:val="15"/>
  </w:num>
  <w:num w:numId="26">
    <w:abstractNumId w:val="43"/>
  </w:num>
  <w:num w:numId="27">
    <w:abstractNumId w:val="7"/>
  </w:num>
  <w:num w:numId="28">
    <w:abstractNumId w:val="42"/>
  </w:num>
  <w:num w:numId="29">
    <w:abstractNumId w:val="25"/>
  </w:num>
  <w:num w:numId="30">
    <w:abstractNumId w:val="10"/>
  </w:num>
  <w:num w:numId="31">
    <w:abstractNumId w:val="31"/>
  </w:num>
  <w:num w:numId="32">
    <w:abstractNumId w:val="5"/>
  </w:num>
  <w:num w:numId="33">
    <w:abstractNumId w:val="6"/>
  </w:num>
  <w:num w:numId="34">
    <w:abstractNumId w:val="16"/>
  </w:num>
  <w:num w:numId="35">
    <w:abstractNumId w:val="21"/>
  </w:num>
  <w:num w:numId="36">
    <w:abstractNumId w:val="14"/>
  </w:num>
  <w:num w:numId="37">
    <w:abstractNumId w:val="35"/>
  </w:num>
  <w:num w:numId="38">
    <w:abstractNumId w:val="34"/>
  </w:num>
  <w:num w:numId="39">
    <w:abstractNumId w:val="46"/>
  </w:num>
  <w:num w:numId="40">
    <w:abstractNumId w:val="11"/>
  </w:num>
  <w:num w:numId="41">
    <w:abstractNumId w:val="38"/>
  </w:num>
  <w:num w:numId="42">
    <w:abstractNumId w:val="2"/>
  </w:num>
  <w:num w:numId="43">
    <w:abstractNumId w:val="29"/>
  </w:num>
  <w:num w:numId="44">
    <w:abstractNumId w:val="19"/>
  </w:num>
  <w:num w:numId="45">
    <w:abstractNumId w:val="9"/>
  </w:num>
  <w:num w:numId="46">
    <w:abstractNumId w:val="37"/>
  </w:num>
  <w:num w:numId="47">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wNzExMDWzNLQ0MbRU0lEKTi0uzszPAykwqwUApOAc9iwAAAA="/>
  </w:docVars>
  <w:rsids>
    <w:rsidRoot w:val="00E27381"/>
    <w:rsid w:val="00003B0E"/>
    <w:rsid w:val="00003F1F"/>
    <w:rsid w:val="00006358"/>
    <w:rsid w:val="000128F4"/>
    <w:rsid w:val="000132D3"/>
    <w:rsid w:val="0002202B"/>
    <w:rsid w:val="00022158"/>
    <w:rsid w:val="00023671"/>
    <w:rsid w:val="00026346"/>
    <w:rsid w:val="0002782B"/>
    <w:rsid w:val="00031E74"/>
    <w:rsid w:val="00034FC8"/>
    <w:rsid w:val="00043A56"/>
    <w:rsid w:val="00046349"/>
    <w:rsid w:val="00047C52"/>
    <w:rsid w:val="000564DB"/>
    <w:rsid w:val="000623E9"/>
    <w:rsid w:val="0006452E"/>
    <w:rsid w:val="00070EC0"/>
    <w:rsid w:val="000941FD"/>
    <w:rsid w:val="000A2DF9"/>
    <w:rsid w:val="000A68E5"/>
    <w:rsid w:val="000B44F7"/>
    <w:rsid w:val="000C25B3"/>
    <w:rsid w:val="000D29E7"/>
    <w:rsid w:val="000D2D1A"/>
    <w:rsid w:val="000D34C7"/>
    <w:rsid w:val="000E08C2"/>
    <w:rsid w:val="000E1FA7"/>
    <w:rsid w:val="000E7423"/>
    <w:rsid w:val="000F3265"/>
    <w:rsid w:val="000F3976"/>
    <w:rsid w:val="000F4CFF"/>
    <w:rsid w:val="000F513E"/>
    <w:rsid w:val="00105587"/>
    <w:rsid w:val="00106396"/>
    <w:rsid w:val="001072BC"/>
    <w:rsid w:val="0013135A"/>
    <w:rsid w:val="00141847"/>
    <w:rsid w:val="00154ACB"/>
    <w:rsid w:val="00156478"/>
    <w:rsid w:val="0016057E"/>
    <w:rsid w:val="00162194"/>
    <w:rsid w:val="00177F48"/>
    <w:rsid w:val="0018108C"/>
    <w:rsid w:val="00182F07"/>
    <w:rsid w:val="001851E2"/>
    <w:rsid w:val="001927FF"/>
    <w:rsid w:val="00194909"/>
    <w:rsid w:val="00195B67"/>
    <w:rsid w:val="001974CA"/>
    <w:rsid w:val="00197C81"/>
    <w:rsid w:val="001A0CF5"/>
    <w:rsid w:val="001A6C57"/>
    <w:rsid w:val="001A7F55"/>
    <w:rsid w:val="001B2811"/>
    <w:rsid w:val="001B2E18"/>
    <w:rsid w:val="001B522D"/>
    <w:rsid w:val="001D0A13"/>
    <w:rsid w:val="001D1A76"/>
    <w:rsid w:val="001D3256"/>
    <w:rsid w:val="001D5011"/>
    <w:rsid w:val="001D57F0"/>
    <w:rsid w:val="001E252E"/>
    <w:rsid w:val="001E6473"/>
    <w:rsid w:val="001E744B"/>
    <w:rsid w:val="00220334"/>
    <w:rsid w:val="002301AD"/>
    <w:rsid w:val="00236374"/>
    <w:rsid w:val="0024718B"/>
    <w:rsid w:val="00253B57"/>
    <w:rsid w:val="0025492F"/>
    <w:rsid w:val="00256C4B"/>
    <w:rsid w:val="00284BED"/>
    <w:rsid w:val="002A1EC4"/>
    <w:rsid w:val="002A4E15"/>
    <w:rsid w:val="002A6A24"/>
    <w:rsid w:val="002B5626"/>
    <w:rsid w:val="002C1E8B"/>
    <w:rsid w:val="002D2E5F"/>
    <w:rsid w:val="002D4D67"/>
    <w:rsid w:val="002D51B0"/>
    <w:rsid w:val="002D7D2E"/>
    <w:rsid w:val="002E0610"/>
    <w:rsid w:val="002E1722"/>
    <w:rsid w:val="002E7871"/>
    <w:rsid w:val="002F1C76"/>
    <w:rsid w:val="00303DA1"/>
    <w:rsid w:val="00305BF4"/>
    <w:rsid w:val="00311350"/>
    <w:rsid w:val="003260CF"/>
    <w:rsid w:val="00331D02"/>
    <w:rsid w:val="00332210"/>
    <w:rsid w:val="00332BE2"/>
    <w:rsid w:val="00344898"/>
    <w:rsid w:val="00360EB1"/>
    <w:rsid w:val="00365D02"/>
    <w:rsid w:val="00370920"/>
    <w:rsid w:val="00373CC5"/>
    <w:rsid w:val="00377D8F"/>
    <w:rsid w:val="00380D27"/>
    <w:rsid w:val="00392087"/>
    <w:rsid w:val="003A61D9"/>
    <w:rsid w:val="003C4773"/>
    <w:rsid w:val="003D1994"/>
    <w:rsid w:val="003D4D50"/>
    <w:rsid w:val="003E40F4"/>
    <w:rsid w:val="003F466E"/>
    <w:rsid w:val="003F6EBB"/>
    <w:rsid w:val="00404E3D"/>
    <w:rsid w:val="004056C7"/>
    <w:rsid w:val="00413D09"/>
    <w:rsid w:val="00423806"/>
    <w:rsid w:val="00423BDE"/>
    <w:rsid w:val="00424549"/>
    <w:rsid w:val="0042481C"/>
    <w:rsid w:val="00425221"/>
    <w:rsid w:val="00425238"/>
    <w:rsid w:val="00427E69"/>
    <w:rsid w:val="004476AE"/>
    <w:rsid w:val="00453154"/>
    <w:rsid w:val="00462F98"/>
    <w:rsid w:val="00467ED4"/>
    <w:rsid w:val="0049184A"/>
    <w:rsid w:val="004A3D9E"/>
    <w:rsid w:val="004A7D67"/>
    <w:rsid w:val="004B6FB9"/>
    <w:rsid w:val="004E1E0F"/>
    <w:rsid w:val="004F1259"/>
    <w:rsid w:val="004F4160"/>
    <w:rsid w:val="004F69C0"/>
    <w:rsid w:val="00500758"/>
    <w:rsid w:val="005125E1"/>
    <w:rsid w:val="00513420"/>
    <w:rsid w:val="005248AF"/>
    <w:rsid w:val="0054053B"/>
    <w:rsid w:val="00551942"/>
    <w:rsid w:val="0055679B"/>
    <w:rsid w:val="00560252"/>
    <w:rsid w:val="0056103E"/>
    <w:rsid w:val="005612B8"/>
    <w:rsid w:val="005656CB"/>
    <w:rsid w:val="00570633"/>
    <w:rsid w:val="00584028"/>
    <w:rsid w:val="005908C8"/>
    <w:rsid w:val="00597AAE"/>
    <w:rsid w:val="005A0A97"/>
    <w:rsid w:val="005A0FE8"/>
    <w:rsid w:val="005A39CA"/>
    <w:rsid w:val="005A638C"/>
    <w:rsid w:val="005B0959"/>
    <w:rsid w:val="005B293E"/>
    <w:rsid w:val="005B2E67"/>
    <w:rsid w:val="005C0767"/>
    <w:rsid w:val="005C22A8"/>
    <w:rsid w:val="005D0E99"/>
    <w:rsid w:val="005D32A6"/>
    <w:rsid w:val="005E462A"/>
    <w:rsid w:val="005E58BF"/>
    <w:rsid w:val="005E7430"/>
    <w:rsid w:val="005F0D75"/>
    <w:rsid w:val="005F6D13"/>
    <w:rsid w:val="005F7495"/>
    <w:rsid w:val="00604FF9"/>
    <w:rsid w:val="00617CD3"/>
    <w:rsid w:val="00627169"/>
    <w:rsid w:val="00646DDA"/>
    <w:rsid w:val="00661E47"/>
    <w:rsid w:val="006622E6"/>
    <w:rsid w:val="0066745C"/>
    <w:rsid w:val="00671B91"/>
    <w:rsid w:val="00686B4F"/>
    <w:rsid w:val="00690170"/>
    <w:rsid w:val="0069058D"/>
    <w:rsid w:val="00697F46"/>
    <w:rsid w:val="006A050F"/>
    <w:rsid w:val="006A20DA"/>
    <w:rsid w:val="006B1F6D"/>
    <w:rsid w:val="006B35E6"/>
    <w:rsid w:val="006B3DB7"/>
    <w:rsid w:val="006B4576"/>
    <w:rsid w:val="006B7DD9"/>
    <w:rsid w:val="006C0141"/>
    <w:rsid w:val="006C66F9"/>
    <w:rsid w:val="006E2375"/>
    <w:rsid w:val="006E27DB"/>
    <w:rsid w:val="006E31BC"/>
    <w:rsid w:val="006E4223"/>
    <w:rsid w:val="006F28A2"/>
    <w:rsid w:val="006F5410"/>
    <w:rsid w:val="0070769C"/>
    <w:rsid w:val="007170FB"/>
    <w:rsid w:val="0073366B"/>
    <w:rsid w:val="00737054"/>
    <w:rsid w:val="00737BCA"/>
    <w:rsid w:val="00742144"/>
    <w:rsid w:val="00743786"/>
    <w:rsid w:val="00756B77"/>
    <w:rsid w:val="007665CE"/>
    <w:rsid w:val="0077222E"/>
    <w:rsid w:val="00773CD7"/>
    <w:rsid w:val="00774EE1"/>
    <w:rsid w:val="0078248B"/>
    <w:rsid w:val="00784277"/>
    <w:rsid w:val="00790C4C"/>
    <w:rsid w:val="00791156"/>
    <w:rsid w:val="0079384C"/>
    <w:rsid w:val="007C7164"/>
    <w:rsid w:val="007E143C"/>
    <w:rsid w:val="007E7F0B"/>
    <w:rsid w:val="007F587C"/>
    <w:rsid w:val="00803432"/>
    <w:rsid w:val="008147DB"/>
    <w:rsid w:val="00815D20"/>
    <w:rsid w:val="00820E18"/>
    <w:rsid w:val="00820FAF"/>
    <w:rsid w:val="008307B1"/>
    <w:rsid w:val="00835BCD"/>
    <w:rsid w:val="008466BE"/>
    <w:rsid w:val="00850473"/>
    <w:rsid w:val="0085296B"/>
    <w:rsid w:val="00857453"/>
    <w:rsid w:val="00863717"/>
    <w:rsid w:val="00864246"/>
    <w:rsid w:val="00871939"/>
    <w:rsid w:val="00874AD8"/>
    <w:rsid w:val="0087699E"/>
    <w:rsid w:val="00877789"/>
    <w:rsid w:val="00880013"/>
    <w:rsid w:val="008822FA"/>
    <w:rsid w:val="00884A0E"/>
    <w:rsid w:val="008A2785"/>
    <w:rsid w:val="008C0F46"/>
    <w:rsid w:val="008C6D3B"/>
    <w:rsid w:val="008D066C"/>
    <w:rsid w:val="008D2DBE"/>
    <w:rsid w:val="008E2CAC"/>
    <w:rsid w:val="008F070C"/>
    <w:rsid w:val="008F1B61"/>
    <w:rsid w:val="008F2ABF"/>
    <w:rsid w:val="008F41AE"/>
    <w:rsid w:val="008F62C7"/>
    <w:rsid w:val="008F6BE4"/>
    <w:rsid w:val="008F7715"/>
    <w:rsid w:val="00906088"/>
    <w:rsid w:val="00907439"/>
    <w:rsid w:val="00911708"/>
    <w:rsid w:val="00914BA2"/>
    <w:rsid w:val="009155A3"/>
    <w:rsid w:val="00915F92"/>
    <w:rsid w:val="00920FB9"/>
    <w:rsid w:val="00927AC7"/>
    <w:rsid w:val="009310E4"/>
    <w:rsid w:val="00941BE2"/>
    <w:rsid w:val="00942165"/>
    <w:rsid w:val="00947334"/>
    <w:rsid w:val="00951E10"/>
    <w:rsid w:val="00956309"/>
    <w:rsid w:val="009619C0"/>
    <w:rsid w:val="0096402F"/>
    <w:rsid w:val="00986A63"/>
    <w:rsid w:val="009B269C"/>
    <w:rsid w:val="009D065C"/>
    <w:rsid w:val="009D3178"/>
    <w:rsid w:val="009D4E12"/>
    <w:rsid w:val="009D4E56"/>
    <w:rsid w:val="009D689C"/>
    <w:rsid w:val="009D75DC"/>
    <w:rsid w:val="009F1DD6"/>
    <w:rsid w:val="009F4A87"/>
    <w:rsid w:val="00A00C27"/>
    <w:rsid w:val="00A02027"/>
    <w:rsid w:val="00A074D7"/>
    <w:rsid w:val="00A11AAF"/>
    <w:rsid w:val="00A14563"/>
    <w:rsid w:val="00A2014A"/>
    <w:rsid w:val="00A204DF"/>
    <w:rsid w:val="00A209E9"/>
    <w:rsid w:val="00A20BF6"/>
    <w:rsid w:val="00A3044D"/>
    <w:rsid w:val="00A358CA"/>
    <w:rsid w:val="00A41357"/>
    <w:rsid w:val="00A61A03"/>
    <w:rsid w:val="00A64B98"/>
    <w:rsid w:val="00A6529A"/>
    <w:rsid w:val="00A659A4"/>
    <w:rsid w:val="00A7136E"/>
    <w:rsid w:val="00A74A75"/>
    <w:rsid w:val="00A74BDC"/>
    <w:rsid w:val="00A7620E"/>
    <w:rsid w:val="00A8740B"/>
    <w:rsid w:val="00A90E50"/>
    <w:rsid w:val="00A940D7"/>
    <w:rsid w:val="00AA24E7"/>
    <w:rsid w:val="00AB1F99"/>
    <w:rsid w:val="00AC0A5A"/>
    <w:rsid w:val="00AC4F8B"/>
    <w:rsid w:val="00AD2A11"/>
    <w:rsid w:val="00AD350F"/>
    <w:rsid w:val="00B20661"/>
    <w:rsid w:val="00B252C6"/>
    <w:rsid w:val="00B25452"/>
    <w:rsid w:val="00B323E3"/>
    <w:rsid w:val="00B35FFA"/>
    <w:rsid w:val="00B477C5"/>
    <w:rsid w:val="00B47C3B"/>
    <w:rsid w:val="00B50C41"/>
    <w:rsid w:val="00B607F5"/>
    <w:rsid w:val="00B638A7"/>
    <w:rsid w:val="00B71A58"/>
    <w:rsid w:val="00B72484"/>
    <w:rsid w:val="00B95006"/>
    <w:rsid w:val="00BA7E55"/>
    <w:rsid w:val="00BC2B00"/>
    <w:rsid w:val="00BC7A22"/>
    <w:rsid w:val="00BD1C96"/>
    <w:rsid w:val="00BE7F06"/>
    <w:rsid w:val="00BF79E4"/>
    <w:rsid w:val="00C05C99"/>
    <w:rsid w:val="00C14BC4"/>
    <w:rsid w:val="00C22B37"/>
    <w:rsid w:val="00C22EC7"/>
    <w:rsid w:val="00C25A80"/>
    <w:rsid w:val="00C27E26"/>
    <w:rsid w:val="00C303FB"/>
    <w:rsid w:val="00C31475"/>
    <w:rsid w:val="00C31C16"/>
    <w:rsid w:val="00C41846"/>
    <w:rsid w:val="00C421F4"/>
    <w:rsid w:val="00C500A5"/>
    <w:rsid w:val="00C565F4"/>
    <w:rsid w:val="00C567C4"/>
    <w:rsid w:val="00C62F85"/>
    <w:rsid w:val="00C6699F"/>
    <w:rsid w:val="00C70004"/>
    <w:rsid w:val="00C71AA6"/>
    <w:rsid w:val="00C72CDC"/>
    <w:rsid w:val="00C7310A"/>
    <w:rsid w:val="00C80A8D"/>
    <w:rsid w:val="00C826AE"/>
    <w:rsid w:val="00C85289"/>
    <w:rsid w:val="00CA2B19"/>
    <w:rsid w:val="00CC23BF"/>
    <w:rsid w:val="00CC4E30"/>
    <w:rsid w:val="00CD071B"/>
    <w:rsid w:val="00CD2DDF"/>
    <w:rsid w:val="00CD5CDD"/>
    <w:rsid w:val="00CE18FC"/>
    <w:rsid w:val="00CE62DA"/>
    <w:rsid w:val="00CF489C"/>
    <w:rsid w:val="00D1433D"/>
    <w:rsid w:val="00D15DE1"/>
    <w:rsid w:val="00D47C4D"/>
    <w:rsid w:val="00D6239F"/>
    <w:rsid w:val="00D65FC8"/>
    <w:rsid w:val="00D66C0F"/>
    <w:rsid w:val="00D72160"/>
    <w:rsid w:val="00D731E8"/>
    <w:rsid w:val="00D74650"/>
    <w:rsid w:val="00D85FE7"/>
    <w:rsid w:val="00D869E5"/>
    <w:rsid w:val="00D920BD"/>
    <w:rsid w:val="00DC0916"/>
    <w:rsid w:val="00DC31EA"/>
    <w:rsid w:val="00DD04E2"/>
    <w:rsid w:val="00DD0EEA"/>
    <w:rsid w:val="00DD2C92"/>
    <w:rsid w:val="00DD6A5F"/>
    <w:rsid w:val="00DF00A1"/>
    <w:rsid w:val="00DF40E2"/>
    <w:rsid w:val="00DF4BE3"/>
    <w:rsid w:val="00DF5FB0"/>
    <w:rsid w:val="00DF6E06"/>
    <w:rsid w:val="00E00F1F"/>
    <w:rsid w:val="00E0705F"/>
    <w:rsid w:val="00E23C37"/>
    <w:rsid w:val="00E27381"/>
    <w:rsid w:val="00E33A6A"/>
    <w:rsid w:val="00E36AEB"/>
    <w:rsid w:val="00E453EB"/>
    <w:rsid w:val="00E54466"/>
    <w:rsid w:val="00E676F1"/>
    <w:rsid w:val="00E76943"/>
    <w:rsid w:val="00E818AC"/>
    <w:rsid w:val="00E91EC4"/>
    <w:rsid w:val="00E91FD7"/>
    <w:rsid w:val="00E924E7"/>
    <w:rsid w:val="00E9361D"/>
    <w:rsid w:val="00EA6BD8"/>
    <w:rsid w:val="00EA72CA"/>
    <w:rsid w:val="00EB203B"/>
    <w:rsid w:val="00EB7599"/>
    <w:rsid w:val="00EC3523"/>
    <w:rsid w:val="00EC3F76"/>
    <w:rsid w:val="00EF0196"/>
    <w:rsid w:val="00EF1C60"/>
    <w:rsid w:val="00EF1FB1"/>
    <w:rsid w:val="00F053C4"/>
    <w:rsid w:val="00F05ADF"/>
    <w:rsid w:val="00F07BDD"/>
    <w:rsid w:val="00F13015"/>
    <w:rsid w:val="00F33B56"/>
    <w:rsid w:val="00F33F7F"/>
    <w:rsid w:val="00F362A8"/>
    <w:rsid w:val="00F51369"/>
    <w:rsid w:val="00F51B46"/>
    <w:rsid w:val="00F54634"/>
    <w:rsid w:val="00F56622"/>
    <w:rsid w:val="00F61596"/>
    <w:rsid w:val="00F62E2E"/>
    <w:rsid w:val="00F7082A"/>
    <w:rsid w:val="00F76032"/>
    <w:rsid w:val="00F97810"/>
    <w:rsid w:val="00FB3571"/>
    <w:rsid w:val="00FB3CC8"/>
    <w:rsid w:val="00FB4536"/>
    <w:rsid w:val="00FB702B"/>
    <w:rsid w:val="00FC1A12"/>
    <w:rsid w:val="00FC4299"/>
    <w:rsid w:val="00FC7341"/>
    <w:rsid w:val="00FD1AA1"/>
    <w:rsid w:val="00FD419D"/>
    <w:rsid w:val="00FF0ED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F226F"/>
  <w15:chartTrackingRefBased/>
  <w15:docId w15:val="{9A84B9D4-F21A-4113-93C3-EE314D58A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2D1A"/>
    <w:pPr>
      <w:ind w:left="720"/>
      <w:contextualSpacing/>
    </w:pPr>
  </w:style>
  <w:style w:type="table" w:styleId="TableGrid">
    <w:name w:val="Table Grid"/>
    <w:basedOn w:val="TableNormal"/>
    <w:uiPriority w:val="39"/>
    <w:rsid w:val="005519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E143C"/>
    <w:rPr>
      <w:color w:val="0563C1" w:themeColor="hyperlink"/>
      <w:u w:val="single"/>
    </w:rPr>
  </w:style>
  <w:style w:type="character" w:styleId="UnresolvedMention">
    <w:name w:val="Unresolved Mention"/>
    <w:basedOn w:val="DefaultParagraphFont"/>
    <w:uiPriority w:val="99"/>
    <w:semiHidden/>
    <w:unhideWhenUsed/>
    <w:rsid w:val="007E14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4328462">
      <w:bodyDiv w:val="1"/>
      <w:marLeft w:val="0"/>
      <w:marRight w:val="0"/>
      <w:marTop w:val="0"/>
      <w:marBottom w:val="0"/>
      <w:divBdr>
        <w:top w:val="none" w:sz="0" w:space="0" w:color="auto"/>
        <w:left w:val="none" w:sz="0" w:space="0" w:color="auto"/>
        <w:bottom w:val="none" w:sz="0" w:space="0" w:color="auto"/>
        <w:right w:val="none" w:sz="0" w:space="0" w:color="auto"/>
      </w:divBdr>
    </w:div>
    <w:div w:id="1719820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adriantanasa/github-wiki-sidebar/wiki"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30</TotalTime>
  <Pages>3</Pages>
  <Words>730</Words>
  <Characters>416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Charkey</dc:creator>
  <cp:keywords/>
  <dc:description/>
  <cp:lastModifiedBy>David Charkey</cp:lastModifiedBy>
  <cp:revision>323</cp:revision>
  <dcterms:created xsi:type="dcterms:W3CDTF">2019-01-31T11:04:00Z</dcterms:created>
  <dcterms:modified xsi:type="dcterms:W3CDTF">2019-12-05T15:01:00Z</dcterms:modified>
</cp:coreProperties>
</file>